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AC506" w14:textId="7FB68F65" w:rsidR="004B08EC" w:rsidRDefault="00800247">
      <w:r>
        <w:softHyphen/>
      </w:r>
      <w:r>
        <w:softHyphen/>
      </w:r>
      <w:r>
        <w:softHyphen/>
        <w:t>-</w:t>
      </w:r>
      <w:r>
        <w:softHyphen/>
      </w:r>
      <w:r>
        <w:softHyphen/>
      </w:r>
      <w:r w:rsidR="00A3719A">
        <w:t>Blank</w:t>
      </w:r>
      <w:r w:rsidR="004B08EC">
        <w:t xml:space="preserve">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0"/>
        <w:gridCol w:w="1850"/>
        <w:gridCol w:w="1850"/>
        <w:gridCol w:w="1850"/>
        <w:gridCol w:w="1850"/>
        <w:gridCol w:w="1850"/>
        <w:gridCol w:w="1850"/>
      </w:tblGrid>
      <w:tr w:rsidR="004B08EC" w14:paraId="284FBF6F" w14:textId="77777777" w:rsidTr="004B08EC">
        <w:tc>
          <w:tcPr>
            <w:tcW w:w="1850" w:type="dxa"/>
          </w:tcPr>
          <w:p w14:paraId="002C04C6" w14:textId="6B5B0A2D" w:rsidR="004B08EC" w:rsidRDefault="004B08EC">
            <w:r>
              <w:t>Time</w:t>
            </w:r>
          </w:p>
        </w:tc>
        <w:tc>
          <w:tcPr>
            <w:tcW w:w="1850" w:type="dxa"/>
          </w:tcPr>
          <w:p w14:paraId="33BFBFC6" w14:textId="424EB2BB" w:rsidR="004B08EC" w:rsidRDefault="004B08EC">
            <w:r>
              <w:t>Mom</w:t>
            </w:r>
          </w:p>
        </w:tc>
        <w:tc>
          <w:tcPr>
            <w:tcW w:w="1850" w:type="dxa"/>
          </w:tcPr>
          <w:p w14:paraId="5E2CF056" w14:textId="3B907671" w:rsidR="004B08EC" w:rsidRDefault="004B08EC">
            <w:r>
              <w:t>Dad</w:t>
            </w:r>
          </w:p>
        </w:tc>
        <w:tc>
          <w:tcPr>
            <w:tcW w:w="1850" w:type="dxa"/>
          </w:tcPr>
          <w:p w14:paraId="7D0D008F" w14:textId="5E826833" w:rsidR="004B08EC" w:rsidRDefault="008D4BF1">
            <w:r>
              <w:t>Youngest child</w:t>
            </w:r>
          </w:p>
        </w:tc>
        <w:tc>
          <w:tcPr>
            <w:tcW w:w="1850" w:type="dxa"/>
          </w:tcPr>
          <w:p w14:paraId="76DB6EAC" w14:textId="16E1723E" w:rsidR="004B08EC" w:rsidRDefault="008D4BF1">
            <w:r>
              <w:t>Nex</w:t>
            </w:r>
            <w:r w:rsidR="00602049">
              <w:t>t Oldest</w:t>
            </w:r>
          </w:p>
        </w:tc>
        <w:tc>
          <w:tcPr>
            <w:tcW w:w="1850" w:type="dxa"/>
          </w:tcPr>
          <w:p w14:paraId="5B31BF15" w14:textId="6807D01C" w:rsidR="004B08EC" w:rsidRDefault="00602049">
            <w:r>
              <w:t>Next Oldest</w:t>
            </w:r>
          </w:p>
        </w:tc>
        <w:tc>
          <w:tcPr>
            <w:tcW w:w="1850" w:type="dxa"/>
          </w:tcPr>
          <w:p w14:paraId="1E7C798C" w14:textId="5754BEA8" w:rsidR="004B08EC" w:rsidRDefault="00602049">
            <w:r>
              <w:t>Oldest</w:t>
            </w:r>
          </w:p>
        </w:tc>
      </w:tr>
      <w:tr w:rsidR="004B08EC" w14:paraId="4B321596" w14:textId="77777777" w:rsidTr="00A3719A">
        <w:tc>
          <w:tcPr>
            <w:tcW w:w="1850" w:type="dxa"/>
          </w:tcPr>
          <w:p w14:paraId="166FDB6B" w14:textId="22950064" w:rsidR="004B08EC" w:rsidRDefault="004B08EC">
            <w:r>
              <w:t>6:30-7:00</w:t>
            </w:r>
          </w:p>
        </w:tc>
        <w:tc>
          <w:tcPr>
            <w:tcW w:w="1850" w:type="dxa"/>
            <w:shd w:val="clear" w:color="auto" w:fill="auto"/>
          </w:tcPr>
          <w:p w14:paraId="5C416665" w14:textId="3A2F29A9" w:rsidR="004B08EC" w:rsidRDefault="004B08EC"/>
        </w:tc>
        <w:tc>
          <w:tcPr>
            <w:tcW w:w="1850" w:type="dxa"/>
            <w:shd w:val="clear" w:color="auto" w:fill="auto"/>
          </w:tcPr>
          <w:p w14:paraId="54021851" w14:textId="662525FC" w:rsidR="004B08EC" w:rsidRDefault="004B08EC"/>
        </w:tc>
        <w:tc>
          <w:tcPr>
            <w:tcW w:w="1850" w:type="dxa"/>
            <w:shd w:val="clear" w:color="auto" w:fill="auto"/>
          </w:tcPr>
          <w:p w14:paraId="6F6BBD48" w14:textId="77777777" w:rsidR="004B08EC" w:rsidRDefault="004B08EC"/>
        </w:tc>
        <w:tc>
          <w:tcPr>
            <w:tcW w:w="1850" w:type="dxa"/>
            <w:shd w:val="clear" w:color="auto" w:fill="auto"/>
          </w:tcPr>
          <w:p w14:paraId="1349558A" w14:textId="77777777" w:rsidR="004B08EC" w:rsidRDefault="004B08EC"/>
        </w:tc>
        <w:tc>
          <w:tcPr>
            <w:tcW w:w="1850" w:type="dxa"/>
            <w:shd w:val="clear" w:color="auto" w:fill="auto"/>
          </w:tcPr>
          <w:p w14:paraId="7F6355A3" w14:textId="77777777" w:rsidR="004B08EC" w:rsidRDefault="004B08EC"/>
        </w:tc>
        <w:tc>
          <w:tcPr>
            <w:tcW w:w="1850" w:type="dxa"/>
            <w:shd w:val="clear" w:color="auto" w:fill="auto"/>
          </w:tcPr>
          <w:p w14:paraId="20D94B7F" w14:textId="77777777" w:rsidR="004B08EC" w:rsidRDefault="004B08EC"/>
        </w:tc>
      </w:tr>
      <w:tr w:rsidR="004B08EC" w14:paraId="515FCCB7" w14:textId="77777777" w:rsidTr="00A3719A">
        <w:tc>
          <w:tcPr>
            <w:tcW w:w="1850" w:type="dxa"/>
          </w:tcPr>
          <w:p w14:paraId="25765ED4" w14:textId="137237B2" w:rsidR="004B08EC" w:rsidRDefault="004B08EC">
            <w:r>
              <w:t>7:00-7:30</w:t>
            </w:r>
          </w:p>
        </w:tc>
        <w:tc>
          <w:tcPr>
            <w:tcW w:w="1850" w:type="dxa"/>
            <w:shd w:val="clear" w:color="auto" w:fill="auto"/>
          </w:tcPr>
          <w:p w14:paraId="4920B2F2" w14:textId="750EF801" w:rsidR="004B08EC" w:rsidRDefault="004B08EC"/>
        </w:tc>
        <w:tc>
          <w:tcPr>
            <w:tcW w:w="1850" w:type="dxa"/>
            <w:shd w:val="clear" w:color="auto" w:fill="auto"/>
          </w:tcPr>
          <w:p w14:paraId="067DD625" w14:textId="252E1CAE" w:rsidR="004B08EC" w:rsidRDefault="004B08EC"/>
        </w:tc>
        <w:tc>
          <w:tcPr>
            <w:tcW w:w="1850" w:type="dxa"/>
            <w:shd w:val="clear" w:color="auto" w:fill="auto"/>
          </w:tcPr>
          <w:p w14:paraId="248CEFF5" w14:textId="421B1CD6" w:rsidR="004B08EC" w:rsidRDefault="004B08EC"/>
        </w:tc>
        <w:tc>
          <w:tcPr>
            <w:tcW w:w="1850" w:type="dxa"/>
            <w:shd w:val="clear" w:color="auto" w:fill="auto"/>
          </w:tcPr>
          <w:p w14:paraId="4DDE4B6A" w14:textId="6C70E557" w:rsidR="004B08EC" w:rsidRDefault="004B08EC"/>
        </w:tc>
        <w:tc>
          <w:tcPr>
            <w:tcW w:w="1850" w:type="dxa"/>
            <w:shd w:val="clear" w:color="auto" w:fill="auto"/>
          </w:tcPr>
          <w:p w14:paraId="6400114D" w14:textId="39617FCE" w:rsidR="004B08EC" w:rsidRDefault="004B08EC"/>
        </w:tc>
        <w:tc>
          <w:tcPr>
            <w:tcW w:w="1850" w:type="dxa"/>
            <w:shd w:val="clear" w:color="auto" w:fill="auto"/>
          </w:tcPr>
          <w:p w14:paraId="71A4911C" w14:textId="3E5E0E90" w:rsidR="004B08EC" w:rsidRDefault="004B08EC"/>
        </w:tc>
      </w:tr>
      <w:tr w:rsidR="00B2389E" w14:paraId="6FAB1E28" w14:textId="77777777" w:rsidTr="00A3719A">
        <w:tc>
          <w:tcPr>
            <w:tcW w:w="1850" w:type="dxa"/>
          </w:tcPr>
          <w:p w14:paraId="4F734CAA" w14:textId="482D9037" w:rsidR="00B2389E" w:rsidRDefault="00B2389E" w:rsidP="00B2389E">
            <w:r>
              <w:t>7:30-8:00</w:t>
            </w:r>
          </w:p>
        </w:tc>
        <w:tc>
          <w:tcPr>
            <w:tcW w:w="1850" w:type="dxa"/>
            <w:shd w:val="clear" w:color="auto" w:fill="auto"/>
          </w:tcPr>
          <w:p w14:paraId="1550FF1C" w14:textId="3E4CBDA4" w:rsidR="00B2389E" w:rsidRDefault="00B2389E" w:rsidP="00B2389E"/>
        </w:tc>
        <w:tc>
          <w:tcPr>
            <w:tcW w:w="1850" w:type="dxa"/>
            <w:shd w:val="clear" w:color="auto" w:fill="auto"/>
          </w:tcPr>
          <w:p w14:paraId="5F57977B" w14:textId="71B4C093" w:rsidR="00B2389E" w:rsidRDefault="00B2389E" w:rsidP="00B2389E"/>
        </w:tc>
        <w:tc>
          <w:tcPr>
            <w:tcW w:w="1850" w:type="dxa"/>
            <w:shd w:val="clear" w:color="auto" w:fill="auto"/>
          </w:tcPr>
          <w:p w14:paraId="3E5B405F" w14:textId="280F657A" w:rsidR="00B2389E" w:rsidRDefault="00B2389E" w:rsidP="00B2389E"/>
        </w:tc>
        <w:tc>
          <w:tcPr>
            <w:tcW w:w="1850" w:type="dxa"/>
            <w:shd w:val="clear" w:color="auto" w:fill="auto"/>
          </w:tcPr>
          <w:p w14:paraId="4DC14B90" w14:textId="7E4E974D" w:rsidR="00B2389E" w:rsidRDefault="00B2389E" w:rsidP="00B2389E"/>
        </w:tc>
        <w:tc>
          <w:tcPr>
            <w:tcW w:w="1850" w:type="dxa"/>
            <w:shd w:val="clear" w:color="auto" w:fill="auto"/>
          </w:tcPr>
          <w:p w14:paraId="0B7C9EFE" w14:textId="5E94675F" w:rsidR="00B2389E" w:rsidRDefault="00B2389E" w:rsidP="00B2389E"/>
        </w:tc>
        <w:tc>
          <w:tcPr>
            <w:tcW w:w="1850" w:type="dxa"/>
            <w:shd w:val="clear" w:color="auto" w:fill="auto"/>
          </w:tcPr>
          <w:p w14:paraId="46EC3B48" w14:textId="5A4D326D" w:rsidR="00B2389E" w:rsidRDefault="00B2389E" w:rsidP="00B2389E"/>
        </w:tc>
      </w:tr>
      <w:tr w:rsidR="004B08EC" w14:paraId="4A260061" w14:textId="77777777" w:rsidTr="00A3719A">
        <w:tc>
          <w:tcPr>
            <w:tcW w:w="1850" w:type="dxa"/>
          </w:tcPr>
          <w:p w14:paraId="5B72FC26" w14:textId="56C03488" w:rsidR="004B08EC" w:rsidRDefault="004B08EC">
            <w:r>
              <w:t>8:00-8:30</w:t>
            </w:r>
          </w:p>
        </w:tc>
        <w:tc>
          <w:tcPr>
            <w:tcW w:w="1850" w:type="dxa"/>
            <w:shd w:val="clear" w:color="auto" w:fill="auto"/>
          </w:tcPr>
          <w:p w14:paraId="654023C8" w14:textId="7A0C27A6" w:rsidR="004B08EC" w:rsidRDefault="004B08EC"/>
        </w:tc>
        <w:tc>
          <w:tcPr>
            <w:tcW w:w="1850" w:type="dxa"/>
            <w:shd w:val="clear" w:color="auto" w:fill="auto"/>
          </w:tcPr>
          <w:p w14:paraId="68A991A9" w14:textId="63817FAE" w:rsidR="004B08EC" w:rsidRDefault="004B08EC"/>
        </w:tc>
        <w:tc>
          <w:tcPr>
            <w:tcW w:w="1850" w:type="dxa"/>
            <w:shd w:val="clear" w:color="auto" w:fill="auto"/>
          </w:tcPr>
          <w:p w14:paraId="4C45F0B6" w14:textId="3F3B5D92" w:rsidR="004B08EC" w:rsidRDefault="004B08EC"/>
        </w:tc>
        <w:tc>
          <w:tcPr>
            <w:tcW w:w="1850" w:type="dxa"/>
            <w:shd w:val="clear" w:color="auto" w:fill="auto"/>
          </w:tcPr>
          <w:p w14:paraId="32305AAC" w14:textId="78466270" w:rsidR="004B08EC" w:rsidRDefault="004B08EC"/>
        </w:tc>
        <w:tc>
          <w:tcPr>
            <w:tcW w:w="1850" w:type="dxa"/>
            <w:shd w:val="clear" w:color="auto" w:fill="auto"/>
          </w:tcPr>
          <w:p w14:paraId="04134930" w14:textId="189070DC" w:rsidR="004B08EC" w:rsidRDefault="004B08EC"/>
        </w:tc>
        <w:tc>
          <w:tcPr>
            <w:tcW w:w="1850" w:type="dxa"/>
            <w:shd w:val="clear" w:color="auto" w:fill="auto"/>
          </w:tcPr>
          <w:p w14:paraId="72EB5B99" w14:textId="21140855" w:rsidR="004B08EC" w:rsidRDefault="004B08EC"/>
        </w:tc>
      </w:tr>
      <w:tr w:rsidR="004B08EC" w14:paraId="32941A0E" w14:textId="77777777" w:rsidTr="00A3719A">
        <w:tc>
          <w:tcPr>
            <w:tcW w:w="1850" w:type="dxa"/>
          </w:tcPr>
          <w:p w14:paraId="2EE9768F" w14:textId="76D64E2C" w:rsidR="004B08EC" w:rsidRDefault="004B08EC">
            <w:r>
              <w:t>8:30-9:00</w:t>
            </w:r>
          </w:p>
        </w:tc>
        <w:tc>
          <w:tcPr>
            <w:tcW w:w="1850" w:type="dxa"/>
            <w:shd w:val="clear" w:color="auto" w:fill="auto"/>
          </w:tcPr>
          <w:p w14:paraId="4D762650" w14:textId="0FF571B1" w:rsidR="004B08EC" w:rsidRDefault="004B08EC"/>
        </w:tc>
        <w:tc>
          <w:tcPr>
            <w:tcW w:w="1850" w:type="dxa"/>
            <w:shd w:val="clear" w:color="auto" w:fill="auto"/>
          </w:tcPr>
          <w:p w14:paraId="48A8A726" w14:textId="054700C6" w:rsidR="004B08EC" w:rsidRDefault="004B08EC"/>
        </w:tc>
        <w:tc>
          <w:tcPr>
            <w:tcW w:w="1850" w:type="dxa"/>
            <w:shd w:val="clear" w:color="auto" w:fill="auto"/>
          </w:tcPr>
          <w:p w14:paraId="09213FB7" w14:textId="74F20F6F" w:rsidR="004B08EC" w:rsidRDefault="004B08EC"/>
        </w:tc>
        <w:tc>
          <w:tcPr>
            <w:tcW w:w="1850" w:type="dxa"/>
            <w:shd w:val="clear" w:color="auto" w:fill="auto"/>
          </w:tcPr>
          <w:p w14:paraId="5B95F9F7" w14:textId="0A94439A" w:rsidR="004B08EC" w:rsidRDefault="004B08EC"/>
        </w:tc>
        <w:tc>
          <w:tcPr>
            <w:tcW w:w="1850" w:type="dxa"/>
            <w:shd w:val="clear" w:color="auto" w:fill="auto"/>
          </w:tcPr>
          <w:p w14:paraId="23A35232" w14:textId="7C7E0BB6" w:rsidR="004B08EC" w:rsidRDefault="004B08EC"/>
        </w:tc>
        <w:tc>
          <w:tcPr>
            <w:tcW w:w="1850" w:type="dxa"/>
            <w:shd w:val="clear" w:color="auto" w:fill="auto"/>
          </w:tcPr>
          <w:p w14:paraId="4B951D5B" w14:textId="3F5A0BA8" w:rsidR="004B08EC" w:rsidRDefault="004B08EC"/>
        </w:tc>
      </w:tr>
      <w:tr w:rsidR="004B08EC" w14:paraId="337C8781" w14:textId="77777777" w:rsidTr="00A3719A">
        <w:tc>
          <w:tcPr>
            <w:tcW w:w="1850" w:type="dxa"/>
          </w:tcPr>
          <w:p w14:paraId="76B8576F" w14:textId="6D6E93D0" w:rsidR="004B08EC" w:rsidRDefault="004B08EC">
            <w:r>
              <w:t>9:00-9:30</w:t>
            </w:r>
          </w:p>
        </w:tc>
        <w:tc>
          <w:tcPr>
            <w:tcW w:w="1850" w:type="dxa"/>
            <w:shd w:val="clear" w:color="auto" w:fill="auto"/>
          </w:tcPr>
          <w:p w14:paraId="18FF410D" w14:textId="591FDEF5" w:rsidR="004B08EC" w:rsidRDefault="004B08EC"/>
        </w:tc>
        <w:tc>
          <w:tcPr>
            <w:tcW w:w="1850" w:type="dxa"/>
            <w:shd w:val="clear" w:color="auto" w:fill="auto"/>
          </w:tcPr>
          <w:p w14:paraId="136F4FCA" w14:textId="17BD6D89" w:rsidR="004B08EC" w:rsidRDefault="004B08EC"/>
        </w:tc>
        <w:tc>
          <w:tcPr>
            <w:tcW w:w="1850" w:type="dxa"/>
            <w:shd w:val="clear" w:color="auto" w:fill="auto"/>
          </w:tcPr>
          <w:p w14:paraId="3054B779" w14:textId="135750A4" w:rsidR="004B08EC" w:rsidRDefault="004B08EC"/>
        </w:tc>
        <w:tc>
          <w:tcPr>
            <w:tcW w:w="1850" w:type="dxa"/>
            <w:shd w:val="clear" w:color="auto" w:fill="auto"/>
          </w:tcPr>
          <w:p w14:paraId="3D0F748C" w14:textId="7FF5CA1A" w:rsidR="004B08EC" w:rsidRDefault="004B08EC"/>
        </w:tc>
        <w:tc>
          <w:tcPr>
            <w:tcW w:w="1850" w:type="dxa"/>
            <w:shd w:val="clear" w:color="auto" w:fill="auto"/>
          </w:tcPr>
          <w:p w14:paraId="14F705AA" w14:textId="56A12ADA" w:rsidR="004B08EC" w:rsidRDefault="004B08EC"/>
        </w:tc>
        <w:tc>
          <w:tcPr>
            <w:tcW w:w="1850" w:type="dxa"/>
            <w:shd w:val="clear" w:color="auto" w:fill="auto"/>
          </w:tcPr>
          <w:p w14:paraId="63A10653" w14:textId="56174AE6" w:rsidR="004B08EC" w:rsidRDefault="004B08EC"/>
        </w:tc>
      </w:tr>
      <w:tr w:rsidR="004B08EC" w14:paraId="00FC5B52" w14:textId="77777777" w:rsidTr="00A3719A">
        <w:tc>
          <w:tcPr>
            <w:tcW w:w="1850" w:type="dxa"/>
          </w:tcPr>
          <w:p w14:paraId="4B67222D" w14:textId="3967F8F4" w:rsidR="004B08EC" w:rsidRDefault="004B08EC">
            <w:r>
              <w:t>9:30-10:00</w:t>
            </w:r>
          </w:p>
        </w:tc>
        <w:tc>
          <w:tcPr>
            <w:tcW w:w="1850" w:type="dxa"/>
            <w:shd w:val="clear" w:color="auto" w:fill="auto"/>
          </w:tcPr>
          <w:p w14:paraId="4E96E8AC" w14:textId="63FAB286" w:rsidR="004B08EC" w:rsidRDefault="004B08EC"/>
        </w:tc>
        <w:tc>
          <w:tcPr>
            <w:tcW w:w="1850" w:type="dxa"/>
            <w:shd w:val="clear" w:color="auto" w:fill="auto"/>
          </w:tcPr>
          <w:p w14:paraId="0E68DD89" w14:textId="72A5F6D1" w:rsidR="004B08EC" w:rsidRDefault="004B08EC"/>
        </w:tc>
        <w:tc>
          <w:tcPr>
            <w:tcW w:w="1850" w:type="dxa"/>
            <w:shd w:val="clear" w:color="auto" w:fill="auto"/>
          </w:tcPr>
          <w:p w14:paraId="68079C72" w14:textId="74EE3CF8" w:rsidR="004B08EC" w:rsidRDefault="004B08EC"/>
        </w:tc>
        <w:tc>
          <w:tcPr>
            <w:tcW w:w="1850" w:type="dxa"/>
            <w:shd w:val="clear" w:color="auto" w:fill="auto"/>
          </w:tcPr>
          <w:p w14:paraId="0709ACCA" w14:textId="2D2B65D4" w:rsidR="004B08EC" w:rsidRDefault="004B08EC"/>
        </w:tc>
        <w:tc>
          <w:tcPr>
            <w:tcW w:w="1850" w:type="dxa"/>
            <w:shd w:val="clear" w:color="auto" w:fill="auto"/>
          </w:tcPr>
          <w:p w14:paraId="19368007" w14:textId="7EDADBB3" w:rsidR="004B08EC" w:rsidRDefault="004B08EC"/>
        </w:tc>
        <w:tc>
          <w:tcPr>
            <w:tcW w:w="1850" w:type="dxa"/>
            <w:shd w:val="clear" w:color="auto" w:fill="auto"/>
          </w:tcPr>
          <w:p w14:paraId="5ADA3A53" w14:textId="36B95411" w:rsidR="004B08EC" w:rsidRDefault="004B08EC"/>
        </w:tc>
      </w:tr>
      <w:tr w:rsidR="004B08EC" w14:paraId="69ED1A93" w14:textId="77777777" w:rsidTr="00A3719A">
        <w:tc>
          <w:tcPr>
            <w:tcW w:w="1850" w:type="dxa"/>
          </w:tcPr>
          <w:p w14:paraId="6C48121B" w14:textId="5C4F44BF" w:rsidR="004B08EC" w:rsidRDefault="004B08EC">
            <w:r>
              <w:t>10:00-10:30</w:t>
            </w:r>
          </w:p>
        </w:tc>
        <w:tc>
          <w:tcPr>
            <w:tcW w:w="1850" w:type="dxa"/>
            <w:shd w:val="clear" w:color="auto" w:fill="auto"/>
          </w:tcPr>
          <w:p w14:paraId="23EB944A" w14:textId="168C5352" w:rsidR="004B08EC" w:rsidRDefault="004B08EC"/>
        </w:tc>
        <w:tc>
          <w:tcPr>
            <w:tcW w:w="1850" w:type="dxa"/>
            <w:shd w:val="clear" w:color="auto" w:fill="auto"/>
          </w:tcPr>
          <w:p w14:paraId="1FA4B147" w14:textId="30A073EF" w:rsidR="004B08EC" w:rsidRDefault="004B08EC"/>
        </w:tc>
        <w:tc>
          <w:tcPr>
            <w:tcW w:w="1850" w:type="dxa"/>
            <w:shd w:val="clear" w:color="auto" w:fill="auto"/>
          </w:tcPr>
          <w:p w14:paraId="0C31B4D5" w14:textId="20E29CA7" w:rsidR="004B08EC" w:rsidRDefault="004B08EC"/>
        </w:tc>
        <w:tc>
          <w:tcPr>
            <w:tcW w:w="1850" w:type="dxa"/>
            <w:shd w:val="clear" w:color="auto" w:fill="auto"/>
          </w:tcPr>
          <w:p w14:paraId="69F30028" w14:textId="32AFE4A0" w:rsidR="004B08EC" w:rsidRDefault="004B08EC"/>
        </w:tc>
        <w:tc>
          <w:tcPr>
            <w:tcW w:w="1850" w:type="dxa"/>
            <w:shd w:val="clear" w:color="auto" w:fill="auto"/>
          </w:tcPr>
          <w:p w14:paraId="2A59E1E3" w14:textId="40205028" w:rsidR="004B08EC" w:rsidRDefault="004B08EC"/>
        </w:tc>
        <w:tc>
          <w:tcPr>
            <w:tcW w:w="1850" w:type="dxa"/>
            <w:shd w:val="clear" w:color="auto" w:fill="auto"/>
          </w:tcPr>
          <w:p w14:paraId="553B95C2" w14:textId="239FAF99" w:rsidR="004B08EC" w:rsidRDefault="004B08EC"/>
        </w:tc>
      </w:tr>
      <w:tr w:rsidR="004B08EC" w14:paraId="4606C879" w14:textId="77777777" w:rsidTr="00A3719A">
        <w:tc>
          <w:tcPr>
            <w:tcW w:w="1850" w:type="dxa"/>
          </w:tcPr>
          <w:p w14:paraId="48217735" w14:textId="2AFED99B" w:rsidR="004B08EC" w:rsidRDefault="004B08EC">
            <w:r>
              <w:t>10:30-11:00</w:t>
            </w:r>
          </w:p>
        </w:tc>
        <w:tc>
          <w:tcPr>
            <w:tcW w:w="1850" w:type="dxa"/>
            <w:shd w:val="clear" w:color="auto" w:fill="auto"/>
          </w:tcPr>
          <w:p w14:paraId="46E7051E" w14:textId="49680308" w:rsidR="004B08EC" w:rsidRDefault="004B08EC"/>
        </w:tc>
        <w:tc>
          <w:tcPr>
            <w:tcW w:w="1850" w:type="dxa"/>
            <w:shd w:val="clear" w:color="auto" w:fill="auto"/>
          </w:tcPr>
          <w:p w14:paraId="27BC3A13" w14:textId="429E2E6E" w:rsidR="004B08EC" w:rsidRDefault="004B08EC"/>
        </w:tc>
        <w:tc>
          <w:tcPr>
            <w:tcW w:w="1850" w:type="dxa"/>
            <w:shd w:val="clear" w:color="auto" w:fill="auto"/>
          </w:tcPr>
          <w:p w14:paraId="7B0CAD23" w14:textId="0883C80C" w:rsidR="004B08EC" w:rsidRDefault="004B08EC"/>
        </w:tc>
        <w:tc>
          <w:tcPr>
            <w:tcW w:w="1850" w:type="dxa"/>
            <w:shd w:val="clear" w:color="auto" w:fill="auto"/>
          </w:tcPr>
          <w:p w14:paraId="305B076F" w14:textId="6F1B61CC" w:rsidR="004B08EC" w:rsidRDefault="004B08EC"/>
        </w:tc>
        <w:tc>
          <w:tcPr>
            <w:tcW w:w="1850" w:type="dxa"/>
            <w:shd w:val="clear" w:color="auto" w:fill="auto"/>
          </w:tcPr>
          <w:p w14:paraId="2F390092" w14:textId="6474C7A1" w:rsidR="004B08EC" w:rsidRDefault="004B08EC"/>
        </w:tc>
        <w:tc>
          <w:tcPr>
            <w:tcW w:w="1850" w:type="dxa"/>
            <w:shd w:val="clear" w:color="auto" w:fill="auto"/>
          </w:tcPr>
          <w:p w14:paraId="38D7B350" w14:textId="20652CCF" w:rsidR="004B08EC" w:rsidRDefault="004B08EC"/>
        </w:tc>
      </w:tr>
      <w:tr w:rsidR="004B08EC" w14:paraId="2A47B3AB" w14:textId="77777777" w:rsidTr="00A3719A">
        <w:tc>
          <w:tcPr>
            <w:tcW w:w="1850" w:type="dxa"/>
          </w:tcPr>
          <w:p w14:paraId="53189B9C" w14:textId="78EDBA98" w:rsidR="004B08EC" w:rsidRDefault="004B08EC" w:rsidP="004F2420">
            <w:r>
              <w:t>11:00-11:30</w:t>
            </w:r>
          </w:p>
        </w:tc>
        <w:tc>
          <w:tcPr>
            <w:tcW w:w="1850" w:type="dxa"/>
            <w:shd w:val="clear" w:color="auto" w:fill="auto"/>
          </w:tcPr>
          <w:p w14:paraId="7216987E" w14:textId="1D97ED45" w:rsidR="004B08EC" w:rsidRDefault="004B08EC" w:rsidP="004F2420"/>
        </w:tc>
        <w:tc>
          <w:tcPr>
            <w:tcW w:w="1850" w:type="dxa"/>
            <w:shd w:val="clear" w:color="auto" w:fill="auto"/>
          </w:tcPr>
          <w:p w14:paraId="67E51E65" w14:textId="36F2D9BD" w:rsidR="004B08EC" w:rsidRDefault="004B08EC" w:rsidP="004F2420"/>
        </w:tc>
        <w:tc>
          <w:tcPr>
            <w:tcW w:w="1850" w:type="dxa"/>
            <w:shd w:val="clear" w:color="auto" w:fill="auto"/>
          </w:tcPr>
          <w:p w14:paraId="5BCBF603" w14:textId="7BA2FDE3" w:rsidR="004B08EC" w:rsidRDefault="004B08EC" w:rsidP="004F2420"/>
        </w:tc>
        <w:tc>
          <w:tcPr>
            <w:tcW w:w="1850" w:type="dxa"/>
            <w:shd w:val="clear" w:color="auto" w:fill="auto"/>
          </w:tcPr>
          <w:p w14:paraId="3AA9AB74" w14:textId="6283F6E1" w:rsidR="004B08EC" w:rsidRDefault="004B08EC" w:rsidP="004F2420"/>
        </w:tc>
        <w:tc>
          <w:tcPr>
            <w:tcW w:w="1850" w:type="dxa"/>
            <w:shd w:val="clear" w:color="auto" w:fill="auto"/>
          </w:tcPr>
          <w:p w14:paraId="1A235D3B" w14:textId="3200C4A0" w:rsidR="004B08EC" w:rsidRDefault="004B08EC" w:rsidP="004F2420"/>
        </w:tc>
        <w:tc>
          <w:tcPr>
            <w:tcW w:w="1850" w:type="dxa"/>
            <w:shd w:val="clear" w:color="auto" w:fill="auto"/>
          </w:tcPr>
          <w:p w14:paraId="59BC5CF9" w14:textId="36493847" w:rsidR="004B08EC" w:rsidRDefault="004B08EC" w:rsidP="004F2420"/>
        </w:tc>
      </w:tr>
      <w:tr w:rsidR="004B08EC" w14:paraId="2E8C4AF9" w14:textId="77777777" w:rsidTr="00A3719A">
        <w:tc>
          <w:tcPr>
            <w:tcW w:w="1850" w:type="dxa"/>
          </w:tcPr>
          <w:p w14:paraId="1BC48097" w14:textId="19452F9F" w:rsidR="004B08EC" w:rsidRDefault="004B08EC" w:rsidP="004F2420">
            <w:r>
              <w:t>11:30-12:00</w:t>
            </w:r>
          </w:p>
        </w:tc>
        <w:tc>
          <w:tcPr>
            <w:tcW w:w="1850" w:type="dxa"/>
            <w:shd w:val="clear" w:color="auto" w:fill="auto"/>
          </w:tcPr>
          <w:p w14:paraId="5C85CFAF" w14:textId="088363EB" w:rsidR="004B08EC" w:rsidRDefault="004B08EC" w:rsidP="004F2420"/>
        </w:tc>
        <w:tc>
          <w:tcPr>
            <w:tcW w:w="1850" w:type="dxa"/>
            <w:shd w:val="clear" w:color="auto" w:fill="auto"/>
          </w:tcPr>
          <w:p w14:paraId="147D5A92" w14:textId="0D54C7D8" w:rsidR="004B08EC" w:rsidRDefault="004B08EC" w:rsidP="004F2420"/>
        </w:tc>
        <w:tc>
          <w:tcPr>
            <w:tcW w:w="1850" w:type="dxa"/>
            <w:shd w:val="clear" w:color="auto" w:fill="auto"/>
          </w:tcPr>
          <w:p w14:paraId="28085F65" w14:textId="6464E291" w:rsidR="004B08EC" w:rsidRDefault="004B08EC" w:rsidP="004F2420"/>
        </w:tc>
        <w:tc>
          <w:tcPr>
            <w:tcW w:w="1850" w:type="dxa"/>
            <w:shd w:val="clear" w:color="auto" w:fill="auto"/>
          </w:tcPr>
          <w:p w14:paraId="64405CB0" w14:textId="6D54AC5A" w:rsidR="004B08EC" w:rsidRDefault="004B08EC" w:rsidP="004F2420"/>
        </w:tc>
        <w:tc>
          <w:tcPr>
            <w:tcW w:w="1850" w:type="dxa"/>
            <w:shd w:val="clear" w:color="auto" w:fill="auto"/>
          </w:tcPr>
          <w:p w14:paraId="1430B238" w14:textId="1B858BE6" w:rsidR="004B08EC" w:rsidRDefault="004B08EC" w:rsidP="004F2420"/>
        </w:tc>
        <w:tc>
          <w:tcPr>
            <w:tcW w:w="1850" w:type="dxa"/>
            <w:shd w:val="clear" w:color="auto" w:fill="auto"/>
          </w:tcPr>
          <w:p w14:paraId="2B31BF80" w14:textId="68764016" w:rsidR="004B08EC" w:rsidRDefault="004B08EC" w:rsidP="004F2420"/>
        </w:tc>
      </w:tr>
      <w:tr w:rsidR="005B0315" w14:paraId="6FB8F56B" w14:textId="77777777" w:rsidTr="00A3719A">
        <w:tc>
          <w:tcPr>
            <w:tcW w:w="1850" w:type="dxa"/>
          </w:tcPr>
          <w:p w14:paraId="5724F225" w14:textId="43DA9373" w:rsidR="005B0315" w:rsidRDefault="005B0315" w:rsidP="005B0315">
            <w:r>
              <w:t>12:00-12:30</w:t>
            </w:r>
          </w:p>
        </w:tc>
        <w:tc>
          <w:tcPr>
            <w:tcW w:w="1850" w:type="dxa"/>
            <w:shd w:val="clear" w:color="auto" w:fill="auto"/>
          </w:tcPr>
          <w:p w14:paraId="3F6A5E6B" w14:textId="146F8A3F" w:rsidR="005B0315" w:rsidRDefault="005B0315" w:rsidP="005B0315"/>
        </w:tc>
        <w:tc>
          <w:tcPr>
            <w:tcW w:w="1850" w:type="dxa"/>
            <w:shd w:val="clear" w:color="auto" w:fill="auto"/>
          </w:tcPr>
          <w:p w14:paraId="6EB4F4B4" w14:textId="22DD0758" w:rsidR="005B0315" w:rsidRDefault="005B0315" w:rsidP="005B0315"/>
        </w:tc>
        <w:tc>
          <w:tcPr>
            <w:tcW w:w="1850" w:type="dxa"/>
            <w:shd w:val="clear" w:color="auto" w:fill="auto"/>
          </w:tcPr>
          <w:p w14:paraId="2F1C8252" w14:textId="1DA6CB96" w:rsidR="005B0315" w:rsidRDefault="005B0315" w:rsidP="005B0315"/>
        </w:tc>
        <w:tc>
          <w:tcPr>
            <w:tcW w:w="1850" w:type="dxa"/>
            <w:shd w:val="clear" w:color="auto" w:fill="auto"/>
          </w:tcPr>
          <w:p w14:paraId="73C0510A" w14:textId="478A3F2F" w:rsidR="005B0315" w:rsidRDefault="005B0315" w:rsidP="005B0315"/>
        </w:tc>
        <w:tc>
          <w:tcPr>
            <w:tcW w:w="1850" w:type="dxa"/>
            <w:shd w:val="clear" w:color="auto" w:fill="auto"/>
          </w:tcPr>
          <w:p w14:paraId="33F1D0E3" w14:textId="22B9A8B7" w:rsidR="005B0315" w:rsidRDefault="005B0315" w:rsidP="005B0315"/>
        </w:tc>
        <w:tc>
          <w:tcPr>
            <w:tcW w:w="1850" w:type="dxa"/>
            <w:shd w:val="clear" w:color="auto" w:fill="auto"/>
          </w:tcPr>
          <w:p w14:paraId="5EE76FCD" w14:textId="339CD58F" w:rsidR="005B0315" w:rsidRDefault="005B0315" w:rsidP="005B0315"/>
        </w:tc>
      </w:tr>
      <w:tr w:rsidR="004B08EC" w14:paraId="10048AA1" w14:textId="77777777" w:rsidTr="00A3719A">
        <w:tc>
          <w:tcPr>
            <w:tcW w:w="1850" w:type="dxa"/>
          </w:tcPr>
          <w:p w14:paraId="25AC03EE" w14:textId="40271E47" w:rsidR="004B08EC" w:rsidRDefault="004B08EC" w:rsidP="004F2420">
            <w:r>
              <w:t>12:30-1:00</w:t>
            </w:r>
          </w:p>
        </w:tc>
        <w:tc>
          <w:tcPr>
            <w:tcW w:w="1850" w:type="dxa"/>
            <w:shd w:val="clear" w:color="auto" w:fill="auto"/>
          </w:tcPr>
          <w:p w14:paraId="531F9741" w14:textId="4CC3AA7F" w:rsidR="004B08EC" w:rsidRDefault="004B08EC" w:rsidP="004F2420"/>
        </w:tc>
        <w:tc>
          <w:tcPr>
            <w:tcW w:w="1850" w:type="dxa"/>
            <w:shd w:val="clear" w:color="auto" w:fill="auto"/>
          </w:tcPr>
          <w:p w14:paraId="7DFA71A0" w14:textId="0D4FE2FD" w:rsidR="004B08EC" w:rsidRDefault="004B08EC" w:rsidP="004F2420"/>
        </w:tc>
        <w:tc>
          <w:tcPr>
            <w:tcW w:w="1850" w:type="dxa"/>
            <w:shd w:val="clear" w:color="auto" w:fill="auto"/>
          </w:tcPr>
          <w:p w14:paraId="0BE5FF3D" w14:textId="771575AA" w:rsidR="004B08EC" w:rsidRDefault="004B08EC" w:rsidP="004F2420"/>
        </w:tc>
        <w:tc>
          <w:tcPr>
            <w:tcW w:w="1850" w:type="dxa"/>
            <w:shd w:val="clear" w:color="auto" w:fill="auto"/>
          </w:tcPr>
          <w:p w14:paraId="117D813C" w14:textId="7231AF0D" w:rsidR="004B08EC" w:rsidRDefault="004B08EC" w:rsidP="004F2420"/>
        </w:tc>
        <w:tc>
          <w:tcPr>
            <w:tcW w:w="1850" w:type="dxa"/>
            <w:shd w:val="clear" w:color="auto" w:fill="auto"/>
          </w:tcPr>
          <w:p w14:paraId="16D38582" w14:textId="16F5E3D2" w:rsidR="004B08EC" w:rsidRDefault="004B08EC" w:rsidP="004F2420"/>
        </w:tc>
        <w:tc>
          <w:tcPr>
            <w:tcW w:w="1850" w:type="dxa"/>
            <w:shd w:val="clear" w:color="auto" w:fill="auto"/>
          </w:tcPr>
          <w:p w14:paraId="4BB5943B" w14:textId="16174D1C" w:rsidR="004B08EC" w:rsidRDefault="004B08EC" w:rsidP="004F2420"/>
        </w:tc>
      </w:tr>
      <w:tr w:rsidR="004B08EC" w14:paraId="228D69D5" w14:textId="77777777" w:rsidTr="00A3719A">
        <w:tc>
          <w:tcPr>
            <w:tcW w:w="1850" w:type="dxa"/>
          </w:tcPr>
          <w:p w14:paraId="19470B3F" w14:textId="1BA3762B" w:rsidR="004B08EC" w:rsidRDefault="004B08EC" w:rsidP="004F2420">
            <w:r>
              <w:t>1:00-1:30</w:t>
            </w:r>
          </w:p>
        </w:tc>
        <w:tc>
          <w:tcPr>
            <w:tcW w:w="1850" w:type="dxa"/>
            <w:shd w:val="clear" w:color="auto" w:fill="auto"/>
          </w:tcPr>
          <w:p w14:paraId="558731AC" w14:textId="286E4680" w:rsidR="004B08EC" w:rsidRDefault="004B08EC" w:rsidP="004F2420"/>
        </w:tc>
        <w:tc>
          <w:tcPr>
            <w:tcW w:w="1850" w:type="dxa"/>
            <w:shd w:val="clear" w:color="auto" w:fill="auto"/>
          </w:tcPr>
          <w:p w14:paraId="3E897FC2" w14:textId="4CCE7BC0" w:rsidR="004B08EC" w:rsidRDefault="004B08EC" w:rsidP="004F2420"/>
        </w:tc>
        <w:tc>
          <w:tcPr>
            <w:tcW w:w="1850" w:type="dxa"/>
            <w:shd w:val="clear" w:color="auto" w:fill="auto"/>
          </w:tcPr>
          <w:p w14:paraId="3BF6FB03" w14:textId="7CB5280D" w:rsidR="004B08EC" w:rsidRDefault="004B08EC" w:rsidP="004F2420"/>
        </w:tc>
        <w:tc>
          <w:tcPr>
            <w:tcW w:w="1850" w:type="dxa"/>
            <w:shd w:val="clear" w:color="auto" w:fill="auto"/>
          </w:tcPr>
          <w:p w14:paraId="0D086B26" w14:textId="509845A8" w:rsidR="004B08EC" w:rsidRDefault="004B08EC" w:rsidP="004F2420"/>
        </w:tc>
        <w:tc>
          <w:tcPr>
            <w:tcW w:w="1850" w:type="dxa"/>
            <w:shd w:val="clear" w:color="auto" w:fill="auto"/>
          </w:tcPr>
          <w:p w14:paraId="1703481B" w14:textId="44717B69" w:rsidR="004B08EC" w:rsidRDefault="004B08EC" w:rsidP="004F2420"/>
        </w:tc>
        <w:tc>
          <w:tcPr>
            <w:tcW w:w="1850" w:type="dxa"/>
            <w:shd w:val="clear" w:color="auto" w:fill="auto"/>
          </w:tcPr>
          <w:p w14:paraId="73F1E93B" w14:textId="0970B8E2" w:rsidR="004B08EC" w:rsidRDefault="004B08EC" w:rsidP="004F2420"/>
        </w:tc>
      </w:tr>
      <w:tr w:rsidR="004B08EC" w14:paraId="3F66370D" w14:textId="77777777" w:rsidTr="00A3719A">
        <w:tc>
          <w:tcPr>
            <w:tcW w:w="1850" w:type="dxa"/>
          </w:tcPr>
          <w:p w14:paraId="2621CB59" w14:textId="41F27882" w:rsidR="004B08EC" w:rsidRDefault="004B08EC" w:rsidP="004F2420">
            <w:r>
              <w:t>1:30-2:00</w:t>
            </w:r>
          </w:p>
        </w:tc>
        <w:tc>
          <w:tcPr>
            <w:tcW w:w="1850" w:type="dxa"/>
            <w:shd w:val="clear" w:color="auto" w:fill="auto"/>
          </w:tcPr>
          <w:p w14:paraId="7982ED4B" w14:textId="7A255475" w:rsidR="004B08EC" w:rsidRDefault="004B08EC" w:rsidP="004F2420"/>
        </w:tc>
        <w:tc>
          <w:tcPr>
            <w:tcW w:w="1850" w:type="dxa"/>
            <w:shd w:val="clear" w:color="auto" w:fill="auto"/>
          </w:tcPr>
          <w:p w14:paraId="2ED65FE4" w14:textId="03AF60E8" w:rsidR="004B08EC" w:rsidRDefault="004B08EC" w:rsidP="004F2420"/>
        </w:tc>
        <w:tc>
          <w:tcPr>
            <w:tcW w:w="1850" w:type="dxa"/>
            <w:shd w:val="clear" w:color="auto" w:fill="auto"/>
          </w:tcPr>
          <w:p w14:paraId="71297B3A" w14:textId="7E865D1F" w:rsidR="004B08EC" w:rsidRDefault="004B08EC" w:rsidP="004F2420"/>
        </w:tc>
        <w:tc>
          <w:tcPr>
            <w:tcW w:w="1850" w:type="dxa"/>
            <w:shd w:val="clear" w:color="auto" w:fill="auto"/>
          </w:tcPr>
          <w:p w14:paraId="5F695242" w14:textId="43FDE6A7" w:rsidR="004B08EC" w:rsidRDefault="004B08EC" w:rsidP="004F2420"/>
        </w:tc>
        <w:tc>
          <w:tcPr>
            <w:tcW w:w="1850" w:type="dxa"/>
            <w:shd w:val="clear" w:color="auto" w:fill="auto"/>
          </w:tcPr>
          <w:p w14:paraId="6685A749" w14:textId="146A103E" w:rsidR="004B08EC" w:rsidRDefault="004B08EC" w:rsidP="004F2420"/>
        </w:tc>
        <w:tc>
          <w:tcPr>
            <w:tcW w:w="1850" w:type="dxa"/>
            <w:shd w:val="clear" w:color="auto" w:fill="auto"/>
          </w:tcPr>
          <w:p w14:paraId="306F7848" w14:textId="2993567F" w:rsidR="004B08EC" w:rsidRDefault="004B08EC" w:rsidP="004F2420"/>
        </w:tc>
      </w:tr>
      <w:tr w:rsidR="004B08EC" w14:paraId="07F5B958" w14:textId="77777777" w:rsidTr="00A3719A">
        <w:tc>
          <w:tcPr>
            <w:tcW w:w="1850" w:type="dxa"/>
          </w:tcPr>
          <w:p w14:paraId="4F5ABFD8" w14:textId="68E47557" w:rsidR="004B08EC" w:rsidRDefault="004B08EC" w:rsidP="004F2420">
            <w:r>
              <w:t>2:00-2:30</w:t>
            </w:r>
          </w:p>
        </w:tc>
        <w:tc>
          <w:tcPr>
            <w:tcW w:w="1850" w:type="dxa"/>
            <w:shd w:val="clear" w:color="auto" w:fill="auto"/>
          </w:tcPr>
          <w:p w14:paraId="677E9E4E" w14:textId="0640E223" w:rsidR="004B08EC" w:rsidRDefault="004B08EC" w:rsidP="004F2420"/>
        </w:tc>
        <w:tc>
          <w:tcPr>
            <w:tcW w:w="1850" w:type="dxa"/>
            <w:shd w:val="clear" w:color="auto" w:fill="auto"/>
          </w:tcPr>
          <w:p w14:paraId="7F8BF232" w14:textId="5B41CC21" w:rsidR="004B08EC" w:rsidRDefault="004B08EC" w:rsidP="004F2420"/>
        </w:tc>
        <w:tc>
          <w:tcPr>
            <w:tcW w:w="1850" w:type="dxa"/>
            <w:shd w:val="clear" w:color="auto" w:fill="auto"/>
          </w:tcPr>
          <w:p w14:paraId="36D75C87" w14:textId="2147D1A1" w:rsidR="004B08EC" w:rsidRDefault="004B08EC" w:rsidP="004F2420"/>
        </w:tc>
        <w:tc>
          <w:tcPr>
            <w:tcW w:w="1850" w:type="dxa"/>
            <w:shd w:val="clear" w:color="auto" w:fill="auto"/>
          </w:tcPr>
          <w:p w14:paraId="7F058453" w14:textId="41457936" w:rsidR="004B08EC" w:rsidRDefault="004B08EC" w:rsidP="004F2420"/>
        </w:tc>
        <w:tc>
          <w:tcPr>
            <w:tcW w:w="1850" w:type="dxa"/>
            <w:shd w:val="clear" w:color="auto" w:fill="auto"/>
          </w:tcPr>
          <w:p w14:paraId="11B269D4" w14:textId="1E947B28" w:rsidR="004B08EC" w:rsidRDefault="004B08EC" w:rsidP="004F2420"/>
        </w:tc>
        <w:tc>
          <w:tcPr>
            <w:tcW w:w="1850" w:type="dxa"/>
            <w:shd w:val="clear" w:color="auto" w:fill="auto"/>
          </w:tcPr>
          <w:p w14:paraId="04929F4B" w14:textId="052604D8" w:rsidR="004B08EC" w:rsidRDefault="004B08EC" w:rsidP="004F2420"/>
        </w:tc>
      </w:tr>
      <w:tr w:rsidR="00B14D75" w14:paraId="4B5E24FB" w14:textId="77777777" w:rsidTr="00A3719A">
        <w:tc>
          <w:tcPr>
            <w:tcW w:w="1850" w:type="dxa"/>
          </w:tcPr>
          <w:p w14:paraId="78D4282D" w14:textId="5AEE3064" w:rsidR="00B14D75" w:rsidRDefault="00B14D75" w:rsidP="00B14D75">
            <w:r>
              <w:t>2:30-3:00</w:t>
            </w:r>
          </w:p>
        </w:tc>
        <w:tc>
          <w:tcPr>
            <w:tcW w:w="1850" w:type="dxa"/>
            <w:shd w:val="clear" w:color="auto" w:fill="auto"/>
          </w:tcPr>
          <w:p w14:paraId="7E1643ED" w14:textId="0C296B65" w:rsidR="00B14D75" w:rsidRDefault="00B14D75" w:rsidP="00B14D75"/>
        </w:tc>
        <w:tc>
          <w:tcPr>
            <w:tcW w:w="1850" w:type="dxa"/>
            <w:shd w:val="clear" w:color="auto" w:fill="auto"/>
          </w:tcPr>
          <w:p w14:paraId="3738C56C" w14:textId="3CE083B4" w:rsidR="00B14D75" w:rsidRDefault="00B14D75" w:rsidP="00B14D75"/>
        </w:tc>
        <w:tc>
          <w:tcPr>
            <w:tcW w:w="1850" w:type="dxa"/>
            <w:shd w:val="clear" w:color="auto" w:fill="auto"/>
          </w:tcPr>
          <w:p w14:paraId="17FA907C" w14:textId="255805BA" w:rsidR="00B14D75" w:rsidRDefault="00B14D75" w:rsidP="00B14D75"/>
        </w:tc>
        <w:tc>
          <w:tcPr>
            <w:tcW w:w="1850" w:type="dxa"/>
            <w:shd w:val="clear" w:color="auto" w:fill="auto"/>
          </w:tcPr>
          <w:p w14:paraId="0285AD22" w14:textId="33A39355" w:rsidR="00B14D75" w:rsidRDefault="00B14D75" w:rsidP="00B14D75"/>
        </w:tc>
        <w:tc>
          <w:tcPr>
            <w:tcW w:w="1850" w:type="dxa"/>
            <w:shd w:val="clear" w:color="auto" w:fill="auto"/>
          </w:tcPr>
          <w:p w14:paraId="5D4F9AC9" w14:textId="0836A6A4" w:rsidR="00B14D75" w:rsidRDefault="00B14D75" w:rsidP="00B14D75"/>
        </w:tc>
        <w:tc>
          <w:tcPr>
            <w:tcW w:w="1850" w:type="dxa"/>
            <w:shd w:val="clear" w:color="auto" w:fill="auto"/>
          </w:tcPr>
          <w:p w14:paraId="51F1FC05" w14:textId="02300B85" w:rsidR="00B14D75" w:rsidRDefault="00B14D75" w:rsidP="00B14D75"/>
        </w:tc>
      </w:tr>
      <w:tr w:rsidR="00B14D75" w14:paraId="582A1EE6" w14:textId="77777777" w:rsidTr="00A3719A">
        <w:tc>
          <w:tcPr>
            <w:tcW w:w="1850" w:type="dxa"/>
          </w:tcPr>
          <w:p w14:paraId="75BD90DD" w14:textId="646E7100" w:rsidR="00B14D75" w:rsidRDefault="00B14D75" w:rsidP="00B14D75">
            <w:r>
              <w:t>3:00-3:30</w:t>
            </w:r>
          </w:p>
        </w:tc>
        <w:tc>
          <w:tcPr>
            <w:tcW w:w="1850" w:type="dxa"/>
            <w:shd w:val="clear" w:color="auto" w:fill="auto"/>
          </w:tcPr>
          <w:p w14:paraId="046B6CC5" w14:textId="4ECCFBBA" w:rsidR="00B14D75" w:rsidRDefault="00B14D75" w:rsidP="00B14D75"/>
        </w:tc>
        <w:tc>
          <w:tcPr>
            <w:tcW w:w="1850" w:type="dxa"/>
            <w:shd w:val="clear" w:color="auto" w:fill="auto"/>
          </w:tcPr>
          <w:p w14:paraId="2838660F" w14:textId="1E521A70" w:rsidR="00B14D75" w:rsidRDefault="00B14D75" w:rsidP="00B14D75"/>
        </w:tc>
        <w:tc>
          <w:tcPr>
            <w:tcW w:w="1850" w:type="dxa"/>
            <w:shd w:val="clear" w:color="auto" w:fill="auto"/>
          </w:tcPr>
          <w:p w14:paraId="16B01289" w14:textId="4D24F830" w:rsidR="00B14D75" w:rsidRDefault="00B14D75" w:rsidP="00B14D75">
            <w:pPr>
              <w:jc w:val="center"/>
            </w:pPr>
          </w:p>
        </w:tc>
        <w:tc>
          <w:tcPr>
            <w:tcW w:w="1850" w:type="dxa"/>
            <w:shd w:val="clear" w:color="auto" w:fill="auto"/>
          </w:tcPr>
          <w:p w14:paraId="7BC3D760" w14:textId="6ADD76D7" w:rsidR="00B14D75" w:rsidRDefault="00B14D75" w:rsidP="00B14D75">
            <w:pPr>
              <w:jc w:val="center"/>
            </w:pPr>
          </w:p>
        </w:tc>
        <w:tc>
          <w:tcPr>
            <w:tcW w:w="1850" w:type="dxa"/>
            <w:shd w:val="clear" w:color="auto" w:fill="auto"/>
          </w:tcPr>
          <w:p w14:paraId="232A7444" w14:textId="0C105D71" w:rsidR="00B14D75" w:rsidRDefault="00B14D75" w:rsidP="00B14D75">
            <w:pPr>
              <w:jc w:val="center"/>
            </w:pPr>
          </w:p>
        </w:tc>
        <w:tc>
          <w:tcPr>
            <w:tcW w:w="1850" w:type="dxa"/>
            <w:shd w:val="clear" w:color="auto" w:fill="auto"/>
          </w:tcPr>
          <w:p w14:paraId="2EBB07E1" w14:textId="2C09B924" w:rsidR="00B14D75" w:rsidRDefault="00B14D75" w:rsidP="00B14D75">
            <w:pPr>
              <w:jc w:val="center"/>
            </w:pPr>
          </w:p>
        </w:tc>
      </w:tr>
      <w:tr w:rsidR="0007415C" w14:paraId="3757713C" w14:textId="77777777" w:rsidTr="00A3719A">
        <w:tc>
          <w:tcPr>
            <w:tcW w:w="1850" w:type="dxa"/>
          </w:tcPr>
          <w:p w14:paraId="62F0476D" w14:textId="6A4A0EB8" w:rsidR="0007415C" w:rsidRDefault="0007415C" w:rsidP="0007415C">
            <w:r>
              <w:t>3:30-4:00</w:t>
            </w:r>
          </w:p>
        </w:tc>
        <w:tc>
          <w:tcPr>
            <w:tcW w:w="1850" w:type="dxa"/>
            <w:shd w:val="clear" w:color="auto" w:fill="auto"/>
          </w:tcPr>
          <w:p w14:paraId="36F113B0" w14:textId="071CB033" w:rsidR="0007415C" w:rsidRDefault="0007415C" w:rsidP="0007415C"/>
        </w:tc>
        <w:tc>
          <w:tcPr>
            <w:tcW w:w="1850" w:type="dxa"/>
            <w:shd w:val="clear" w:color="auto" w:fill="auto"/>
          </w:tcPr>
          <w:p w14:paraId="598D20C6" w14:textId="0AD777D4" w:rsidR="0007415C" w:rsidRDefault="0007415C" w:rsidP="0007415C"/>
        </w:tc>
        <w:tc>
          <w:tcPr>
            <w:tcW w:w="1850" w:type="dxa"/>
            <w:shd w:val="clear" w:color="auto" w:fill="auto"/>
          </w:tcPr>
          <w:p w14:paraId="162F43F8" w14:textId="636DEAD9" w:rsidR="0007415C" w:rsidRDefault="0007415C" w:rsidP="0007415C"/>
        </w:tc>
        <w:tc>
          <w:tcPr>
            <w:tcW w:w="1850" w:type="dxa"/>
            <w:shd w:val="clear" w:color="auto" w:fill="auto"/>
          </w:tcPr>
          <w:p w14:paraId="2E4F341F" w14:textId="13D16720" w:rsidR="0007415C" w:rsidRDefault="0007415C" w:rsidP="0007415C"/>
        </w:tc>
        <w:tc>
          <w:tcPr>
            <w:tcW w:w="1850" w:type="dxa"/>
            <w:shd w:val="clear" w:color="auto" w:fill="auto"/>
          </w:tcPr>
          <w:p w14:paraId="2F8F577D" w14:textId="7BAF6C0F" w:rsidR="0007415C" w:rsidRDefault="0007415C" w:rsidP="0007415C"/>
        </w:tc>
        <w:tc>
          <w:tcPr>
            <w:tcW w:w="1850" w:type="dxa"/>
            <w:shd w:val="clear" w:color="auto" w:fill="auto"/>
          </w:tcPr>
          <w:p w14:paraId="291C222A" w14:textId="28E1DB86" w:rsidR="0007415C" w:rsidRDefault="0007415C" w:rsidP="0007415C"/>
        </w:tc>
      </w:tr>
      <w:tr w:rsidR="0007415C" w14:paraId="2189CFF8" w14:textId="77777777" w:rsidTr="00A3719A">
        <w:tc>
          <w:tcPr>
            <w:tcW w:w="1850" w:type="dxa"/>
          </w:tcPr>
          <w:p w14:paraId="309FEBAE" w14:textId="0CCC3D1D" w:rsidR="0007415C" w:rsidRDefault="0007415C" w:rsidP="0007415C">
            <w:r>
              <w:t>4:00-4:30</w:t>
            </w:r>
          </w:p>
        </w:tc>
        <w:tc>
          <w:tcPr>
            <w:tcW w:w="1850" w:type="dxa"/>
            <w:shd w:val="clear" w:color="auto" w:fill="auto"/>
          </w:tcPr>
          <w:p w14:paraId="022146BC" w14:textId="33A838F5" w:rsidR="0007415C" w:rsidRDefault="0007415C" w:rsidP="0007415C"/>
        </w:tc>
        <w:tc>
          <w:tcPr>
            <w:tcW w:w="1850" w:type="dxa"/>
            <w:shd w:val="clear" w:color="auto" w:fill="auto"/>
          </w:tcPr>
          <w:p w14:paraId="51A34993" w14:textId="011592AA" w:rsidR="0007415C" w:rsidRDefault="0007415C" w:rsidP="0007415C"/>
        </w:tc>
        <w:tc>
          <w:tcPr>
            <w:tcW w:w="1850" w:type="dxa"/>
            <w:shd w:val="clear" w:color="auto" w:fill="auto"/>
          </w:tcPr>
          <w:p w14:paraId="004A7DDA" w14:textId="56186633" w:rsidR="0007415C" w:rsidRDefault="0007415C" w:rsidP="0007415C"/>
        </w:tc>
        <w:tc>
          <w:tcPr>
            <w:tcW w:w="1850" w:type="dxa"/>
            <w:shd w:val="clear" w:color="auto" w:fill="auto"/>
          </w:tcPr>
          <w:p w14:paraId="44CAB876" w14:textId="2DB36437" w:rsidR="0007415C" w:rsidRDefault="0007415C" w:rsidP="0007415C"/>
        </w:tc>
        <w:tc>
          <w:tcPr>
            <w:tcW w:w="1850" w:type="dxa"/>
            <w:shd w:val="clear" w:color="auto" w:fill="auto"/>
          </w:tcPr>
          <w:p w14:paraId="30135D6A" w14:textId="08C94D9E" w:rsidR="0007415C" w:rsidRDefault="0007415C" w:rsidP="0007415C"/>
        </w:tc>
        <w:tc>
          <w:tcPr>
            <w:tcW w:w="1850" w:type="dxa"/>
            <w:shd w:val="clear" w:color="auto" w:fill="auto"/>
          </w:tcPr>
          <w:p w14:paraId="71F36580" w14:textId="72A04022" w:rsidR="0007415C" w:rsidRDefault="0007415C" w:rsidP="0007415C"/>
        </w:tc>
      </w:tr>
      <w:tr w:rsidR="0007415C" w14:paraId="41905760" w14:textId="77777777" w:rsidTr="00A3719A">
        <w:tc>
          <w:tcPr>
            <w:tcW w:w="1850" w:type="dxa"/>
          </w:tcPr>
          <w:p w14:paraId="3EFC294C" w14:textId="6D92EB0D" w:rsidR="0007415C" w:rsidRDefault="0007415C" w:rsidP="0007415C">
            <w:r>
              <w:t>4:30-5:00</w:t>
            </w:r>
          </w:p>
        </w:tc>
        <w:tc>
          <w:tcPr>
            <w:tcW w:w="1850" w:type="dxa"/>
            <w:shd w:val="clear" w:color="auto" w:fill="auto"/>
          </w:tcPr>
          <w:p w14:paraId="6AC91808" w14:textId="2CF56BB3" w:rsidR="0007415C" w:rsidRDefault="0007415C" w:rsidP="0007415C"/>
        </w:tc>
        <w:tc>
          <w:tcPr>
            <w:tcW w:w="1850" w:type="dxa"/>
            <w:shd w:val="clear" w:color="auto" w:fill="auto"/>
          </w:tcPr>
          <w:p w14:paraId="3FABD96D" w14:textId="03BE0C95" w:rsidR="0007415C" w:rsidRDefault="0007415C" w:rsidP="0007415C"/>
        </w:tc>
        <w:tc>
          <w:tcPr>
            <w:tcW w:w="1850" w:type="dxa"/>
            <w:shd w:val="clear" w:color="auto" w:fill="auto"/>
          </w:tcPr>
          <w:p w14:paraId="3EC10171" w14:textId="580CF273" w:rsidR="0007415C" w:rsidRDefault="0007415C" w:rsidP="0007415C"/>
        </w:tc>
        <w:tc>
          <w:tcPr>
            <w:tcW w:w="1850" w:type="dxa"/>
            <w:shd w:val="clear" w:color="auto" w:fill="auto"/>
          </w:tcPr>
          <w:p w14:paraId="0D611389" w14:textId="67A5A08B" w:rsidR="0007415C" w:rsidRDefault="0007415C" w:rsidP="0007415C"/>
        </w:tc>
        <w:tc>
          <w:tcPr>
            <w:tcW w:w="1850" w:type="dxa"/>
            <w:shd w:val="clear" w:color="auto" w:fill="auto"/>
          </w:tcPr>
          <w:p w14:paraId="60372D2F" w14:textId="5FC6C5F8" w:rsidR="0007415C" w:rsidRDefault="0007415C" w:rsidP="0007415C"/>
        </w:tc>
        <w:tc>
          <w:tcPr>
            <w:tcW w:w="1850" w:type="dxa"/>
            <w:shd w:val="clear" w:color="auto" w:fill="auto"/>
          </w:tcPr>
          <w:p w14:paraId="3FCD49AD" w14:textId="579DE77F" w:rsidR="0007415C" w:rsidRDefault="0007415C" w:rsidP="0007415C"/>
        </w:tc>
      </w:tr>
      <w:tr w:rsidR="004B08EC" w14:paraId="65BF36C6" w14:textId="77777777" w:rsidTr="00A3719A">
        <w:tc>
          <w:tcPr>
            <w:tcW w:w="1850" w:type="dxa"/>
          </w:tcPr>
          <w:p w14:paraId="5974DC6F" w14:textId="3F6CEF70" w:rsidR="004B08EC" w:rsidRDefault="004B08EC" w:rsidP="004F2420">
            <w:r>
              <w:t>5:00-5:30</w:t>
            </w:r>
          </w:p>
        </w:tc>
        <w:tc>
          <w:tcPr>
            <w:tcW w:w="1850" w:type="dxa"/>
            <w:shd w:val="clear" w:color="auto" w:fill="auto"/>
          </w:tcPr>
          <w:p w14:paraId="73397101" w14:textId="20FFC311" w:rsidR="004B08EC" w:rsidRDefault="004B08EC" w:rsidP="004F2420"/>
        </w:tc>
        <w:tc>
          <w:tcPr>
            <w:tcW w:w="1850" w:type="dxa"/>
            <w:shd w:val="clear" w:color="auto" w:fill="auto"/>
          </w:tcPr>
          <w:p w14:paraId="7DB115AA" w14:textId="4B2D3965" w:rsidR="004B08EC" w:rsidRDefault="004B08EC" w:rsidP="004F2420"/>
        </w:tc>
        <w:tc>
          <w:tcPr>
            <w:tcW w:w="1850" w:type="dxa"/>
            <w:shd w:val="clear" w:color="auto" w:fill="auto"/>
          </w:tcPr>
          <w:p w14:paraId="0D9926F4" w14:textId="2478D918" w:rsidR="004B08EC" w:rsidRDefault="004B08EC" w:rsidP="004F2420"/>
        </w:tc>
        <w:tc>
          <w:tcPr>
            <w:tcW w:w="1850" w:type="dxa"/>
            <w:shd w:val="clear" w:color="auto" w:fill="auto"/>
          </w:tcPr>
          <w:p w14:paraId="47780C6C" w14:textId="2DBC1B87" w:rsidR="004B08EC" w:rsidRDefault="004B08EC" w:rsidP="004F2420"/>
        </w:tc>
        <w:tc>
          <w:tcPr>
            <w:tcW w:w="1850" w:type="dxa"/>
            <w:shd w:val="clear" w:color="auto" w:fill="auto"/>
          </w:tcPr>
          <w:p w14:paraId="63816466" w14:textId="2A62DCC4" w:rsidR="004B08EC" w:rsidRDefault="004B08EC" w:rsidP="004F2420"/>
        </w:tc>
        <w:tc>
          <w:tcPr>
            <w:tcW w:w="1850" w:type="dxa"/>
            <w:shd w:val="clear" w:color="auto" w:fill="auto"/>
          </w:tcPr>
          <w:p w14:paraId="75F57CBC" w14:textId="5E317503" w:rsidR="004B08EC" w:rsidRDefault="004B08EC" w:rsidP="004F2420"/>
        </w:tc>
      </w:tr>
      <w:tr w:rsidR="006E4652" w14:paraId="4E85CDCB" w14:textId="77777777" w:rsidTr="00A3719A">
        <w:tc>
          <w:tcPr>
            <w:tcW w:w="1850" w:type="dxa"/>
          </w:tcPr>
          <w:p w14:paraId="73A53B25" w14:textId="1CDC87D9" w:rsidR="006E4652" w:rsidRDefault="006E4652" w:rsidP="006E4652">
            <w:r>
              <w:t>5:30-6:00</w:t>
            </w:r>
          </w:p>
        </w:tc>
        <w:tc>
          <w:tcPr>
            <w:tcW w:w="1850" w:type="dxa"/>
            <w:shd w:val="clear" w:color="auto" w:fill="auto"/>
          </w:tcPr>
          <w:p w14:paraId="24DAE5E4" w14:textId="1E393653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  <w:tc>
          <w:tcPr>
            <w:tcW w:w="1850" w:type="dxa"/>
            <w:shd w:val="clear" w:color="auto" w:fill="auto"/>
          </w:tcPr>
          <w:p w14:paraId="7CB22195" w14:textId="106217D6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  <w:tc>
          <w:tcPr>
            <w:tcW w:w="1850" w:type="dxa"/>
            <w:shd w:val="clear" w:color="auto" w:fill="auto"/>
          </w:tcPr>
          <w:p w14:paraId="58BF5573" w14:textId="3586D33A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  <w:tc>
          <w:tcPr>
            <w:tcW w:w="1850" w:type="dxa"/>
            <w:shd w:val="clear" w:color="auto" w:fill="auto"/>
          </w:tcPr>
          <w:p w14:paraId="3F3E1497" w14:textId="74B742B3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  <w:tc>
          <w:tcPr>
            <w:tcW w:w="1850" w:type="dxa"/>
            <w:shd w:val="clear" w:color="auto" w:fill="auto"/>
          </w:tcPr>
          <w:p w14:paraId="4BA8A957" w14:textId="6D7D2311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  <w:tc>
          <w:tcPr>
            <w:tcW w:w="1850" w:type="dxa"/>
            <w:shd w:val="clear" w:color="auto" w:fill="auto"/>
          </w:tcPr>
          <w:p w14:paraId="20754932" w14:textId="0EEB21D2" w:rsidR="006E4652" w:rsidRPr="00245CFA" w:rsidRDefault="006E4652" w:rsidP="006E4652">
            <w:pPr>
              <w:rPr>
                <w:color w:val="FFFFFF" w:themeColor="background1"/>
              </w:rPr>
            </w:pPr>
          </w:p>
        </w:tc>
      </w:tr>
      <w:tr w:rsidR="00235C6D" w14:paraId="762EE6E7" w14:textId="77777777" w:rsidTr="00A3719A">
        <w:tc>
          <w:tcPr>
            <w:tcW w:w="1850" w:type="dxa"/>
          </w:tcPr>
          <w:p w14:paraId="7E34BB49" w14:textId="78DF09F4" w:rsidR="00235C6D" w:rsidRDefault="00235C6D" w:rsidP="00235C6D">
            <w:r>
              <w:t>6:00-6:30</w:t>
            </w:r>
          </w:p>
        </w:tc>
        <w:tc>
          <w:tcPr>
            <w:tcW w:w="1850" w:type="dxa"/>
            <w:shd w:val="clear" w:color="auto" w:fill="auto"/>
          </w:tcPr>
          <w:p w14:paraId="4801D7DB" w14:textId="29DC852C" w:rsidR="00235C6D" w:rsidRDefault="00235C6D" w:rsidP="00235C6D"/>
        </w:tc>
        <w:tc>
          <w:tcPr>
            <w:tcW w:w="1850" w:type="dxa"/>
            <w:shd w:val="clear" w:color="auto" w:fill="auto"/>
          </w:tcPr>
          <w:p w14:paraId="09C2BB9D" w14:textId="57D1E21E" w:rsidR="00235C6D" w:rsidRDefault="00235C6D" w:rsidP="00235C6D"/>
        </w:tc>
        <w:tc>
          <w:tcPr>
            <w:tcW w:w="1850" w:type="dxa"/>
            <w:shd w:val="clear" w:color="auto" w:fill="auto"/>
          </w:tcPr>
          <w:p w14:paraId="0EA41B5A" w14:textId="4F465258" w:rsidR="00235C6D" w:rsidRDefault="00235C6D" w:rsidP="00235C6D"/>
        </w:tc>
        <w:tc>
          <w:tcPr>
            <w:tcW w:w="1850" w:type="dxa"/>
            <w:shd w:val="clear" w:color="auto" w:fill="auto"/>
          </w:tcPr>
          <w:p w14:paraId="48BA10B4" w14:textId="098F0883" w:rsidR="00235C6D" w:rsidRDefault="00235C6D" w:rsidP="00235C6D"/>
        </w:tc>
        <w:tc>
          <w:tcPr>
            <w:tcW w:w="1850" w:type="dxa"/>
            <w:shd w:val="clear" w:color="auto" w:fill="auto"/>
          </w:tcPr>
          <w:p w14:paraId="251FAE65" w14:textId="72643696" w:rsidR="00235C6D" w:rsidRDefault="00235C6D" w:rsidP="00235C6D"/>
        </w:tc>
        <w:tc>
          <w:tcPr>
            <w:tcW w:w="1850" w:type="dxa"/>
            <w:shd w:val="clear" w:color="auto" w:fill="auto"/>
          </w:tcPr>
          <w:p w14:paraId="4B722CD6" w14:textId="13E5CFDE" w:rsidR="00235C6D" w:rsidRDefault="00235C6D" w:rsidP="00235C6D"/>
        </w:tc>
      </w:tr>
      <w:tr w:rsidR="004B08EC" w14:paraId="551B9874" w14:textId="77777777" w:rsidTr="00A3719A">
        <w:tc>
          <w:tcPr>
            <w:tcW w:w="1850" w:type="dxa"/>
          </w:tcPr>
          <w:p w14:paraId="005D31F8" w14:textId="2BF034FA" w:rsidR="004B08EC" w:rsidRDefault="004B08EC" w:rsidP="004F2420">
            <w:r>
              <w:t>6:30-7:00</w:t>
            </w:r>
          </w:p>
        </w:tc>
        <w:tc>
          <w:tcPr>
            <w:tcW w:w="1850" w:type="dxa"/>
            <w:shd w:val="clear" w:color="auto" w:fill="auto"/>
          </w:tcPr>
          <w:p w14:paraId="1252A8ED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08273790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638B3847" w14:textId="4C26FAC5" w:rsidR="004B08EC" w:rsidRDefault="004B08EC" w:rsidP="004F2420"/>
        </w:tc>
        <w:tc>
          <w:tcPr>
            <w:tcW w:w="1850" w:type="dxa"/>
            <w:shd w:val="clear" w:color="auto" w:fill="auto"/>
          </w:tcPr>
          <w:p w14:paraId="6EFAEB31" w14:textId="7A3B332B" w:rsidR="004B08EC" w:rsidRDefault="004B08EC" w:rsidP="004F2420"/>
        </w:tc>
        <w:tc>
          <w:tcPr>
            <w:tcW w:w="1850" w:type="dxa"/>
            <w:shd w:val="clear" w:color="auto" w:fill="auto"/>
          </w:tcPr>
          <w:p w14:paraId="2B1D9C55" w14:textId="384CED5F" w:rsidR="004B08EC" w:rsidRDefault="004B08EC" w:rsidP="004F2420"/>
        </w:tc>
        <w:tc>
          <w:tcPr>
            <w:tcW w:w="1850" w:type="dxa"/>
            <w:shd w:val="clear" w:color="auto" w:fill="auto"/>
          </w:tcPr>
          <w:p w14:paraId="2A032127" w14:textId="0BEDAE85" w:rsidR="004B08EC" w:rsidRDefault="004B08EC" w:rsidP="004F2420"/>
        </w:tc>
      </w:tr>
      <w:tr w:rsidR="004B08EC" w14:paraId="40955389" w14:textId="77777777" w:rsidTr="00A3719A">
        <w:tc>
          <w:tcPr>
            <w:tcW w:w="1850" w:type="dxa"/>
          </w:tcPr>
          <w:p w14:paraId="1EB47854" w14:textId="4B9A3AD3" w:rsidR="004B08EC" w:rsidRDefault="004B08EC" w:rsidP="004F2420">
            <w:r>
              <w:t>7:00-7:30</w:t>
            </w:r>
          </w:p>
        </w:tc>
        <w:tc>
          <w:tcPr>
            <w:tcW w:w="1850" w:type="dxa"/>
            <w:shd w:val="clear" w:color="auto" w:fill="auto"/>
          </w:tcPr>
          <w:p w14:paraId="0C78EE5C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165CE99C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057AC344" w14:textId="75C487C1" w:rsidR="004B08EC" w:rsidRDefault="004B08EC" w:rsidP="004F2420"/>
        </w:tc>
        <w:tc>
          <w:tcPr>
            <w:tcW w:w="1850" w:type="dxa"/>
            <w:shd w:val="clear" w:color="auto" w:fill="auto"/>
          </w:tcPr>
          <w:p w14:paraId="51A1C704" w14:textId="03447EE3" w:rsidR="004B08EC" w:rsidRDefault="004B08EC" w:rsidP="004F2420"/>
        </w:tc>
        <w:tc>
          <w:tcPr>
            <w:tcW w:w="1850" w:type="dxa"/>
            <w:shd w:val="clear" w:color="auto" w:fill="auto"/>
          </w:tcPr>
          <w:p w14:paraId="465CD0F3" w14:textId="5DB85291" w:rsidR="004B08EC" w:rsidRDefault="004B08EC" w:rsidP="004F2420"/>
        </w:tc>
        <w:tc>
          <w:tcPr>
            <w:tcW w:w="1850" w:type="dxa"/>
            <w:shd w:val="clear" w:color="auto" w:fill="auto"/>
          </w:tcPr>
          <w:p w14:paraId="71C8D4B7" w14:textId="0E6F450A" w:rsidR="004B08EC" w:rsidRDefault="004B08EC" w:rsidP="004F2420"/>
        </w:tc>
      </w:tr>
      <w:tr w:rsidR="004B08EC" w14:paraId="55C8F444" w14:textId="77777777" w:rsidTr="00A3719A">
        <w:tc>
          <w:tcPr>
            <w:tcW w:w="1850" w:type="dxa"/>
          </w:tcPr>
          <w:p w14:paraId="417BA26B" w14:textId="2035AC75" w:rsidR="004B08EC" w:rsidRDefault="004B08EC">
            <w:r>
              <w:t>7:30-8:00</w:t>
            </w:r>
          </w:p>
        </w:tc>
        <w:tc>
          <w:tcPr>
            <w:tcW w:w="1850" w:type="dxa"/>
            <w:shd w:val="clear" w:color="auto" w:fill="auto"/>
          </w:tcPr>
          <w:p w14:paraId="3F12AC4D" w14:textId="77777777" w:rsidR="004B08EC" w:rsidRDefault="004B08EC"/>
        </w:tc>
        <w:tc>
          <w:tcPr>
            <w:tcW w:w="1850" w:type="dxa"/>
            <w:shd w:val="clear" w:color="auto" w:fill="auto"/>
          </w:tcPr>
          <w:p w14:paraId="4A68E01C" w14:textId="77777777" w:rsidR="004B08EC" w:rsidRDefault="004B08EC"/>
        </w:tc>
        <w:tc>
          <w:tcPr>
            <w:tcW w:w="1850" w:type="dxa"/>
            <w:shd w:val="clear" w:color="auto" w:fill="auto"/>
          </w:tcPr>
          <w:p w14:paraId="346A7FB8" w14:textId="45CA4960" w:rsidR="004B08EC" w:rsidRDefault="004B08EC"/>
        </w:tc>
        <w:tc>
          <w:tcPr>
            <w:tcW w:w="1850" w:type="dxa"/>
            <w:shd w:val="clear" w:color="auto" w:fill="auto"/>
          </w:tcPr>
          <w:p w14:paraId="74B27EBF" w14:textId="728A7C2A" w:rsidR="004B08EC" w:rsidRDefault="004B08EC"/>
        </w:tc>
        <w:tc>
          <w:tcPr>
            <w:tcW w:w="1850" w:type="dxa"/>
            <w:shd w:val="clear" w:color="auto" w:fill="auto"/>
          </w:tcPr>
          <w:p w14:paraId="7EB55B78" w14:textId="77EDA2C6" w:rsidR="004B08EC" w:rsidRDefault="004B08EC"/>
        </w:tc>
        <w:tc>
          <w:tcPr>
            <w:tcW w:w="1850" w:type="dxa"/>
            <w:shd w:val="clear" w:color="auto" w:fill="auto"/>
          </w:tcPr>
          <w:p w14:paraId="0E8314FD" w14:textId="0F98E749" w:rsidR="004B08EC" w:rsidRDefault="004B08EC"/>
        </w:tc>
      </w:tr>
      <w:tr w:rsidR="004B08EC" w14:paraId="5B128AF2" w14:textId="77777777" w:rsidTr="00A3719A">
        <w:tc>
          <w:tcPr>
            <w:tcW w:w="1850" w:type="dxa"/>
          </w:tcPr>
          <w:p w14:paraId="0B50A59A" w14:textId="5E58FFB0" w:rsidR="004B08EC" w:rsidRDefault="004B08EC" w:rsidP="004F2420">
            <w:r>
              <w:t>8:00-8:30</w:t>
            </w:r>
          </w:p>
        </w:tc>
        <w:tc>
          <w:tcPr>
            <w:tcW w:w="1850" w:type="dxa"/>
            <w:shd w:val="clear" w:color="auto" w:fill="auto"/>
          </w:tcPr>
          <w:p w14:paraId="2FEDB87F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4DCBB8C7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1B7C7F90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123685EA" w14:textId="67F2A4D3" w:rsidR="004B08EC" w:rsidRDefault="004B08EC" w:rsidP="004F2420"/>
        </w:tc>
        <w:tc>
          <w:tcPr>
            <w:tcW w:w="1850" w:type="dxa"/>
            <w:shd w:val="clear" w:color="auto" w:fill="auto"/>
          </w:tcPr>
          <w:p w14:paraId="50BC2A3D" w14:textId="179C72F3" w:rsidR="004B08EC" w:rsidRDefault="004B08EC" w:rsidP="004F2420"/>
        </w:tc>
        <w:tc>
          <w:tcPr>
            <w:tcW w:w="1850" w:type="dxa"/>
            <w:shd w:val="clear" w:color="auto" w:fill="auto"/>
          </w:tcPr>
          <w:p w14:paraId="5DAD43E5" w14:textId="7C6DB3ED" w:rsidR="004B08EC" w:rsidRDefault="004B08EC" w:rsidP="004F2420"/>
        </w:tc>
      </w:tr>
      <w:tr w:rsidR="004B08EC" w14:paraId="58FCF4C4" w14:textId="77777777" w:rsidTr="00A3719A">
        <w:tc>
          <w:tcPr>
            <w:tcW w:w="1850" w:type="dxa"/>
          </w:tcPr>
          <w:p w14:paraId="71694F30" w14:textId="19245DB8" w:rsidR="004B08EC" w:rsidRDefault="004B08EC" w:rsidP="004F2420">
            <w:r>
              <w:t>8:30-9:00</w:t>
            </w:r>
          </w:p>
        </w:tc>
        <w:tc>
          <w:tcPr>
            <w:tcW w:w="1850" w:type="dxa"/>
            <w:shd w:val="clear" w:color="auto" w:fill="auto"/>
          </w:tcPr>
          <w:p w14:paraId="700FC624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28314DE3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0685CC38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55F83026" w14:textId="77777777" w:rsidR="004B08EC" w:rsidRDefault="004B08EC" w:rsidP="004F2420"/>
        </w:tc>
        <w:tc>
          <w:tcPr>
            <w:tcW w:w="1850" w:type="dxa"/>
            <w:shd w:val="clear" w:color="auto" w:fill="auto"/>
          </w:tcPr>
          <w:p w14:paraId="2D5BF74D" w14:textId="32321DFD" w:rsidR="004B08EC" w:rsidRDefault="004B08EC" w:rsidP="004F2420"/>
        </w:tc>
        <w:tc>
          <w:tcPr>
            <w:tcW w:w="1850" w:type="dxa"/>
            <w:shd w:val="clear" w:color="auto" w:fill="auto"/>
          </w:tcPr>
          <w:p w14:paraId="3C2B021D" w14:textId="62AA169B" w:rsidR="004B08EC" w:rsidRDefault="004B08EC" w:rsidP="004F2420"/>
        </w:tc>
      </w:tr>
      <w:tr w:rsidR="00044695" w14:paraId="76CA02FD" w14:textId="77777777" w:rsidTr="00A3719A">
        <w:tc>
          <w:tcPr>
            <w:tcW w:w="1850" w:type="dxa"/>
          </w:tcPr>
          <w:p w14:paraId="0168E1F2" w14:textId="3C3B52E3" w:rsidR="00044695" w:rsidRDefault="00044695" w:rsidP="004F2420">
            <w:r>
              <w:t>9:00-9:30</w:t>
            </w:r>
          </w:p>
        </w:tc>
        <w:tc>
          <w:tcPr>
            <w:tcW w:w="1850" w:type="dxa"/>
            <w:shd w:val="clear" w:color="auto" w:fill="auto"/>
          </w:tcPr>
          <w:p w14:paraId="2FB0B990" w14:textId="77777777" w:rsidR="00044695" w:rsidRDefault="00044695" w:rsidP="004F2420"/>
        </w:tc>
        <w:tc>
          <w:tcPr>
            <w:tcW w:w="1850" w:type="dxa"/>
            <w:shd w:val="clear" w:color="auto" w:fill="auto"/>
          </w:tcPr>
          <w:p w14:paraId="29CB8914" w14:textId="77777777" w:rsidR="00044695" w:rsidRDefault="00044695" w:rsidP="004F2420"/>
        </w:tc>
        <w:tc>
          <w:tcPr>
            <w:tcW w:w="1850" w:type="dxa"/>
            <w:shd w:val="clear" w:color="auto" w:fill="auto"/>
          </w:tcPr>
          <w:p w14:paraId="0056995A" w14:textId="77777777" w:rsidR="00044695" w:rsidRDefault="00044695" w:rsidP="004F2420"/>
        </w:tc>
        <w:tc>
          <w:tcPr>
            <w:tcW w:w="1850" w:type="dxa"/>
            <w:shd w:val="clear" w:color="auto" w:fill="auto"/>
          </w:tcPr>
          <w:p w14:paraId="1545BBB2" w14:textId="77777777" w:rsidR="00044695" w:rsidRDefault="00044695" w:rsidP="004F2420"/>
        </w:tc>
        <w:tc>
          <w:tcPr>
            <w:tcW w:w="1850" w:type="dxa"/>
            <w:shd w:val="clear" w:color="auto" w:fill="auto"/>
          </w:tcPr>
          <w:p w14:paraId="2F3E5B05" w14:textId="77777777" w:rsidR="00044695" w:rsidRDefault="00044695" w:rsidP="004F2420"/>
        </w:tc>
        <w:tc>
          <w:tcPr>
            <w:tcW w:w="1850" w:type="dxa"/>
            <w:shd w:val="clear" w:color="auto" w:fill="auto"/>
          </w:tcPr>
          <w:p w14:paraId="063693A0" w14:textId="47B5390B" w:rsidR="00044695" w:rsidRDefault="00044695" w:rsidP="004F2420"/>
        </w:tc>
      </w:tr>
    </w:tbl>
    <w:p w14:paraId="2A8E977D" w14:textId="65DB930E" w:rsidR="004B08EC" w:rsidRDefault="00A8278B">
      <w:r w:rsidRPr="00A8278B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A56DA2" wp14:editId="6C6BA8C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33210" cy="6481445"/>
                <wp:effectExtent l="0" t="0" r="0" b="0"/>
                <wp:wrapNone/>
                <wp:docPr id="23" name="Group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15430-DFFB-453E-BE8B-B96145033BE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3210" cy="6481445"/>
                          <a:chOff x="0" y="0"/>
                          <a:chExt cx="6633210" cy="6481445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clock hanging from the sid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780B065-FD34-4D85-A4D4-C68C55B4D24C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3210" cy="64814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" name="Group 3">
                          <a:extLst>
                            <a:ext uri="{FF2B5EF4-FFF2-40B4-BE49-F238E27FC236}">
                              <a16:creationId xmlns:a16="http://schemas.microsoft.com/office/drawing/2014/main" id="{74B50C13-7C21-401D-A49C-0D96AB017DDB}"/>
                            </a:ext>
                          </a:extLst>
                        </wpg:cNvPr>
                        <wpg:cNvGrpSpPr/>
                        <wpg:grpSpPr>
                          <a:xfrm>
                            <a:off x="472123" y="642302"/>
                            <a:ext cx="5688964" cy="5196840"/>
                            <a:chOff x="472123" y="642303"/>
                            <a:chExt cx="5688964" cy="5196846"/>
                          </a:xfrm>
                        </wpg:grpSpPr>
                        <wps:wsp>
                          <wps:cNvPr id="4" name="Isosceles Triangle 4">
                            <a:extLst>
                              <a:ext uri="{FF2B5EF4-FFF2-40B4-BE49-F238E27FC236}">
                                <a16:creationId xmlns:a16="http://schemas.microsoft.com/office/drawing/2014/main" id="{A74FC2C3-84DA-4685-8E86-F4E2009BEB45}"/>
                              </a:ext>
                            </a:extLst>
                          </wps:cNvPr>
                          <wps:cNvSpPr/>
                          <wps:spPr>
                            <a:xfrm rot="16113451">
                              <a:off x="4225289" y="1774196"/>
                              <a:ext cx="916940" cy="2598372"/>
                            </a:xfrm>
                            <a:prstGeom prst="triangle">
                              <a:avLst/>
                            </a:prstGeom>
                            <a:solidFill>
                              <a:srgbClr val="002060">
                                <a:alpha val="43137"/>
                              </a:srgb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" name="Group 5">
                            <a:extLst>
                              <a:ext uri="{FF2B5EF4-FFF2-40B4-BE49-F238E27FC236}">
                                <a16:creationId xmlns:a16="http://schemas.microsoft.com/office/drawing/2014/main" id="{6D701F41-C774-44CD-86A5-98B58D90C606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472123" y="642303"/>
                              <a:ext cx="5688964" cy="5196846"/>
                              <a:chOff x="472122" y="642303"/>
                              <a:chExt cx="5430833" cy="5197200"/>
                            </a:xfrm>
                          </wpg:grpSpPr>
                          <wps:wsp>
                            <wps:cNvPr id="6" name="Isosceles Triangle 6">
                              <a:extLst>
                                <a:ext uri="{FF2B5EF4-FFF2-40B4-BE49-F238E27FC236}">
                                  <a16:creationId xmlns:a16="http://schemas.microsoft.com/office/drawing/2014/main" id="{047864B8-D39B-4E91-A839-144820F1C7A4}"/>
                                </a:ext>
                              </a:extLst>
                            </wps:cNvPr>
                            <wps:cNvSpPr/>
                            <wps:spPr>
                              <a:xfrm rot="2335826">
                                <a:off x="1892530" y="3080703"/>
                                <a:ext cx="860323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FF00">
                                  <a:alpha val="47843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" name="Isosceles Triangle 7">
                              <a:extLst>
                                <a:ext uri="{FF2B5EF4-FFF2-40B4-BE49-F238E27FC236}">
                                  <a16:creationId xmlns:a16="http://schemas.microsoft.com/office/drawing/2014/main" id="{E57D50B6-C429-4595-A0BF-7740CF461B76}"/>
                                </a:ext>
                              </a:extLst>
                            </wps:cNvPr>
                            <wps:cNvSpPr/>
                            <wps:spPr>
                              <a:xfrm rot="3177294">
                                <a:off x="1781405" y="2853373"/>
                                <a:ext cx="692185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E2F0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Isosceles Triangle 8">
                              <a:extLst>
                                <a:ext uri="{FF2B5EF4-FFF2-40B4-BE49-F238E27FC236}">
                                  <a16:creationId xmlns:a16="http://schemas.microsoft.com/office/drawing/2014/main" id="{BFDD3237-7660-49FC-A51D-D7E946964A8E}"/>
                                </a:ext>
                              </a:extLst>
                            </wps:cNvPr>
                            <wps:cNvSpPr/>
                            <wps:spPr>
                              <a:xfrm rot="5115919">
                                <a:off x="1421360" y="2221548"/>
                                <a:ext cx="860323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  <a:alpha val="47843"/>
                                </a:scheme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Isosceles Triangle 9">
                              <a:extLst>
                                <a:ext uri="{FF2B5EF4-FFF2-40B4-BE49-F238E27FC236}">
                                  <a16:creationId xmlns:a16="http://schemas.microsoft.com/office/drawing/2014/main" id="{A17C6ECC-C0BF-434A-8AAA-9E4EE16ECE76}"/>
                                </a:ext>
                              </a:extLst>
                            </wps:cNvPr>
                            <wps:cNvSpPr/>
                            <wps:spPr>
                              <a:xfrm rot="4092730">
                                <a:off x="1588683" y="2565400"/>
                                <a:ext cx="692150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ED7D31">
                                  <a:alpha val="43137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Isosceles Triangle 10">
                              <a:extLst>
                                <a:ext uri="{FF2B5EF4-FFF2-40B4-BE49-F238E27FC236}">
                                  <a16:creationId xmlns:a16="http://schemas.microsoft.com/office/drawing/2014/main" id="{7FECD65D-E692-45C9-80BD-514C114DF69E}"/>
                                </a:ext>
                              </a:extLst>
                            </wps:cNvPr>
                            <wps:cNvSpPr/>
                            <wps:spPr>
                              <a:xfrm rot="7074998">
                                <a:off x="1472160" y="1513523"/>
                                <a:ext cx="790109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0000">
                                  <a:alpha val="47843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" name="Isosceles Triangle 11">
                              <a:extLst>
                                <a:ext uri="{FF2B5EF4-FFF2-40B4-BE49-F238E27FC236}">
                                  <a16:creationId xmlns:a16="http://schemas.microsoft.com/office/drawing/2014/main" id="{CAD9B999-B00F-4EA6-95C8-5FDA684E8752}"/>
                                </a:ext>
                              </a:extLst>
                            </wps:cNvPr>
                            <wps:cNvSpPr/>
                            <wps:spPr>
                              <a:xfrm rot="6166989">
                                <a:off x="1513752" y="1846581"/>
                                <a:ext cx="692185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4">
                                  <a:alpha val="50196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Isosceles Triangle 12">
                              <a:extLst>
                                <a:ext uri="{FF2B5EF4-FFF2-40B4-BE49-F238E27FC236}">
                                  <a16:creationId xmlns:a16="http://schemas.microsoft.com/office/drawing/2014/main" id="{83498CE1-7F2D-486E-8A84-9151D54B50FA}"/>
                                </a:ext>
                              </a:extLst>
                            </wps:cNvPr>
                            <wps:cNvSpPr/>
                            <wps:spPr>
                              <a:xfrm rot="9317480">
                                <a:off x="1867130" y="839153"/>
                                <a:ext cx="1308672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00B0F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Isosceles Triangle 13">
                              <a:extLst>
                                <a:ext uri="{FF2B5EF4-FFF2-40B4-BE49-F238E27FC236}">
                                  <a16:creationId xmlns:a16="http://schemas.microsoft.com/office/drawing/2014/main" id="{C22FB62F-5AF7-4916-B87B-DB5410A2CB03}"/>
                                </a:ext>
                              </a:extLst>
                            </wps:cNvPr>
                            <wps:cNvSpPr/>
                            <wps:spPr>
                              <a:xfrm rot="8216220">
                                <a:off x="1575030" y="1099503"/>
                                <a:ext cx="962258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Isosceles Triangle 14">
                              <a:extLst>
                                <a:ext uri="{FF2B5EF4-FFF2-40B4-BE49-F238E27FC236}">
                                  <a16:creationId xmlns:a16="http://schemas.microsoft.com/office/drawing/2014/main" id="{FDB6BCC9-AD75-48BD-B948-B2C472376510}"/>
                                </a:ext>
                              </a:extLst>
                            </wps:cNvPr>
                            <wps:cNvSpPr/>
                            <wps:spPr>
                              <a:xfrm rot="13013150">
                                <a:off x="3434264" y="900367"/>
                                <a:ext cx="860323" cy="2879755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FF66FF">
                                  <a:alpha val="47451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Isosceles Triangle 15">
                              <a:extLst>
                                <a:ext uri="{FF2B5EF4-FFF2-40B4-BE49-F238E27FC236}">
                                  <a16:creationId xmlns:a16="http://schemas.microsoft.com/office/drawing/2014/main" id="{C121BAE0-B631-4B9D-94D7-6DA8660F0421}"/>
                                </a:ext>
                              </a:extLst>
                            </wps:cNvPr>
                            <wps:cNvSpPr/>
                            <wps:spPr>
                              <a:xfrm rot="11017526">
                                <a:off x="2853619" y="702172"/>
                                <a:ext cx="692150" cy="290290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Isosceles Triangle 16">
                              <a:extLst>
                                <a:ext uri="{FF2B5EF4-FFF2-40B4-BE49-F238E27FC236}">
                                  <a16:creationId xmlns:a16="http://schemas.microsoft.com/office/drawing/2014/main" id="{734E55DF-F733-44BA-8927-9A81BC3F1625}"/>
                                </a:ext>
                              </a:extLst>
                            </wps:cNvPr>
                            <wps:cNvSpPr/>
                            <wps:spPr>
                              <a:xfrm rot="14972229">
                                <a:off x="3870957" y="1480428"/>
                                <a:ext cx="790109" cy="2700403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  <a:alpha val="47843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Isosceles Triangle 17">
                              <a:extLst>
                                <a:ext uri="{FF2B5EF4-FFF2-40B4-BE49-F238E27FC236}">
                                  <a16:creationId xmlns:a16="http://schemas.microsoft.com/office/drawing/2014/main" id="{D680170A-4A92-4CAC-9711-16D9C547BC48}"/>
                                </a:ext>
                              </a:extLst>
                            </wps:cNvPr>
                            <wps:cNvSpPr/>
                            <wps:spPr>
                              <a:xfrm rot="14064220">
                                <a:off x="3724005" y="1208287"/>
                                <a:ext cx="692185" cy="2788380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4">
                                  <a:alpha val="50196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Isosceles Triangle 18">
                              <a:extLst>
                                <a:ext uri="{FF2B5EF4-FFF2-40B4-BE49-F238E27FC236}">
                                  <a16:creationId xmlns:a16="http://schemas.microsoft.com/office/drawing/2014/main" id="{42DDDD97-37FE-4592-9F3A-2AFE41E55B4C}"/>
                                </a:ext>
                              </a:extLst>
                            </wps:cNvPr>
                            <wps:cNvSpPr/>
                            <wps:spPr>
                              <a:xfrm rot="17091207">
                                <a:off x="4049625" y="2151698"/>
                                <a:ext cx="947860" cy="275880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00206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Isosceles Triangle 19">
                              <a:extLst>
                                <a:ext uri="{FF2B5EF4-FFF2-40B4-BE49-F238E27FC236}">
                                  <a16:creationId xmlns:a16="http://schemas.microsoft.com/office/drawing/2014/main" id="{23AF2456-208F-43B5-994C-1717CF1ABE1E}"/>
                                </a:ext>
                              </a:extLst>
                            </wps:cNvPr>
                            <wps:cNvSpPr/>
                            <wps:spPr>
                              <a:xfrm rot="10095570">
                                <a:off x="2432280" y="642303"/>
                                <a:ext cx="802627" cy="2758440"/>
                              </a:xfrm>
                              <a:prstGeom prst="triangle">
                                <a:avLst/>
                              </a:prstGeom>
                              <a:solidFill>
                                <a:srgbClr val="C00000">
                                  <a:alpha val="47843"/>
                                </a:srgbClr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Isosceles Triangle 20">
                              <a:extLst>
                                <a:ext uri="{FF2B5EF4-FFF2-40B4-BE49-F238E27FC236}">
                                  <a16:creationId xmlns:a16="http://schemas.microsoft.com/office/drawing/2014/main" id="{7FCDFD6F-F347-492F-8F07-1668EE190541}"/>
                                </a:ext>
                              </a:extLst>
                            </wps:cNvPr>
                            <wps:cNvSpPr/>
                            <wps:spPr>
                              <a:xfrm rot="12023221">
                                <a:off x="3209594" y="735856"/>
                                <a:ext cx="692150" cy="2863869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43137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50F6918" id="Group 22" o:spid="_x0000_s1026" style="position:absolute;margin-left:0;margin-top:0;width:522.3pt;height:510.35pt;z-index:251659264" coordsize="66332,6481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clock hanging from the side&#10;&#10;Description automatically generated" style="position:absolute;width:66332;height:64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">
                  <v:imagedata r:id="rId5" o:title="A clock hanging from the side&#10;&#10;Description automatically generated"/>
                </v:shape>
                <v:group id="Group 3" o:spid="_x0000_s1028" style="position:absolute;left:4721;top:6423;width:56889;height:51968" coordorigin="4721,6423" coordsize="56889,519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4" o:spid="_x0000_s1029" type="#_x0000_t5" style="position:absolute;left:42252;top:17742;width:9169;height:25984;rotation:-599277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" fillcolor="#002060" strokecolor="#1f3763 [1604]" strokeweight="1pt">
                    <v:fill opacity="28270f"/>
                  </v:shape>
                  <v:group id="Group 5" o:spid="_x0000_s1030" style="position:absolute;left:4721;top:6423;width:56889;height:51968" coordorigin="4721,6423" coordsize="54308,519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shape id="Isosceles Triangle 6" o:spid="_x0000_s1031" type="#_x0000_t5" style="position:absolute;left:18925;top:30807;width:8603;height:27588;rotation:255134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" fillcolor="yellow" strokecolor="#1f3763 [1604]" strokeweight="1pt">
                      <v:fill opacity="31354f"/>
                    </v:shape>
                    <v:shape id="Isosceles Triangle 7" o:spid="_x0000_s1032" type="#_x0000_t5" style="position:absolute;left:17813;top:28533;width:6922;height:27588;rotation:347045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" fillcolor="#e2f0d9" strokecolor="#1f3763 [1604]" strokeweight="1pt">
                      <v:fill opacity="32896f"/>
                    </v:shape>
                    <v:shape id="Isosceles Triangle 8" o:spid="_x0000_s1033" type="#_x0000_t5" style="position:absolute;left:14213;top:22215;width:8604;height:27588;rotation:558794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" fillcolor="#8eaadb [1940]" strokecolor="#4472c4 [3204]" strokeweight="1pt">
                      <v:fill opacity="31354f"/>
                    </v:shape>
                    <v:shape id="Isosceles Triangle 9" o:spid="_x0000_s1034" type="#_x0000_t5" style="position:absolute;left:15886;top:25654;width:6921;height:27584;rotation:447035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" fillcolor="#ed7d31" strokecolor="#1f3763 [1604]" strokeweight="1pt">
                      <v:fill opacity="28270f"/>
                    </v:shape>
                    <v:shape id="Isosceles Triangle 10" o:spid="_x0000_s1035" type="#_x0000_t5" style="position:absolute;left:14721;top:15134;width:7901;height:27585;rotation:77277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" fillcolor="red" strokecolor="#1f3763 [1604]" strokeweight="1pt">
                      <v:fill opacity="31354f"/>
                    </v:shape>
                    <v:shape id="Isosceles Triangle 11" o:spid="_x0000_s1036" type="#_x0000_t5" style="position:absolute;left:15137;top:18465;width:6922;height:27588;rotation:673599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" fillcolor="#ffc000 [3207]" strokecolor="#1f3763 [1604]" strokeweight="1pt">
                      <v:fill opacity="32896f"/>
                    </v:shape>
                    <v:shape id="Isosceles Triangle 12" o:spid="_x0000_s1037" type="#_x0000_t5" style="position:absolute;left:18671;top:8391;width:13087;height:27584;rotation:1017717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" fillcolor="#00b0f0" strokecolor="#4472c4 [3204]" strokeweight="1pt">
                      <v:fill opacity="31354f"/>
                    </v:shape>
                    <v:shape id="Isosceles Triangle 13" o:spid="_x0000_s1038" type="#_x0000_t5" style="position:absolute;left:15750;top:10995;width:9622;height:27584;rotation:897430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" fillcolor="#70ad47 [3209]" strokecolor="#1f3763 [1604]" strokeweight="1pt">
                      <v:fill opacity="28270f"/>
                    </v:shape>
                    <v:shape id="Isosceles Triangle 14" o:spid="_x0000_s1039" type="#_x0000_t5" style="position:absolute;left:34342;top:9003;width:8603;height:28798;rotation:-937913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" fillcolor="#f6f" strokecolor="#4472c4 [3204]" strokeweight="1pt">
                      <v:fill opacity="31097f"/>
                    </v:shape>
                    <v:shape id="Isosceles Triangle 15" o:spid="_x0000_s1040" type="#_x0000_t5" style="position:absolute;left:28536;top:7021;width:6921;height:29029;rotation:-115588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" fillcolor="#e2efd9 [665]" strokecolor="#1f3763 [1604]" strokeweight="1pt">
                      <v:fill opacity="28270f"/>
                    </v:shape>
                    <v:shape id="Isosceles Triangle 16" o:spid="_x0000_s1041" type="#_x0000_t5" style="position:absolute;left:38709;top:14804;width:7901;height:27004;rotation:-723929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" fillcolor="#9cc2e5 [1944]" strokecolor="#1f3763 [1604]" strokeweight="1pt">
                      <v:fill opacity="31354f"/>
                    </v:shape>
                    <v:shape id="Isosceles Triangle 17" o:spid="_x0000_s1042" type="#_x0000_t5" style="position:absolute;left:37240;top:12082;width:6922;height:27883;rotation:-823108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" fillcolor="#ffc000 [3207]" strokecolor="#1f3763 [1604]" strokeweight="1pt">
                      <v:fill opacity="32896f"/>
                    </v:shape>
                    <v:shape id="Isosceles Triangle 18" o:spid="_x0000_s1043" type="#_x0000_t5" style="position:absolute;left:40495;top:21517;width:9479;height:27588;rotation:-492480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" fillcolor="#002060" strokecolor="#4472c4 [3204]" strokeweight="1pt">
                      <v:fill opacity="31354f"/>
                    </v:shape>
                    <v:shape id="Isosceles Triangle 19" o:spid="_x0000_s1044" type="#_x0000_t5" style="position:absolute;left:24322;top:6423;width:8027;height:27584;rotation:1102705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" fillcolor="#c00000" strokecolor="#4472c4 [3204]" strokeweight="1pt">
                      <v:fill opacity="31354f"/>
                    </v:shape>
                    <v:shape id="Isosceles Triangle 20" o:spid="_x0000_s1045" type="#_x0000_t5" style="position:absolute;left:32095;top:7358;width:6922;height:28639;rotation:-1046039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" fillcolor="#bfbfbf [2412]" strokecolor="#1f3763 [1604]" strokeweight="1pt">
                      <v:fill opacity="28270f"/>
                    </v:shape>
                  </v:group>
                </v:group>
              </v:group>
            </w:pict>
          </mc:Fallback>
        </mc:AlternateContent>
      </w:r>
    </w:p>
    <w:sectPr w:rsidR="004B08EC" w:rsidSect="004B08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jQxsrC0NDQ3NzJU0lEKTi0uzszPAykwqgUAn+/crSwAAAA="/>
  </w:docVars>
  <w:rsids>
    <w:rsidRoot w:val="004B08EC"/>
    <w:rsid w:val="00044695"/>
    <w:rsid w:val="0007415C"/>
    <w:rsid w:val="0014345E"/>
    <w:rsid w:val="00235C6D"/>
    <w:rsid w:val="0024095C"/>
    <w:rsid w:val="00245CFA"/>
    <w:rsid w:val="002B288D"/>
    <w:rsid w:val="00335793"/>
    <w:rsid w:val="00363CB2"/>
    <w:rsid w:val="003845AF"/>
    <w:rsid w:val="0039280C"/>
    <w:rsid w:val="003C69F3"/>
    <w:rsid w:val="003F216D"/>
    <w:rsid w:val="004304DB"/>
    <w:rsid w:val="004B08EC"/>
    <w:rsid w:val="00504E53"/>
    <w:rsid w:val="005B0315"/>
    <w:rsid w:val="00602049"/>
    <w:rsid w:val="006E4652"/>
    <w:rsid w:val="007133E5"/>
    <w:rsid w:val="0075604F"/>
    <w:rsid w:val="007839B0"/>
    <w:rsid w:val="00794406"/>
    <w:rsid w:val="00800247"/>
    <w:rsid w:val="00856F7A"/>
    <w:rsid w:val="008D4BF1"/>
    <w:rsid w:val="00927250"/>
    <w:rsid w:val="00936343"/>
    <w:rsid w:val="009505FF"/>
    <w:rsid w:val="00974683"/>
    <w:rsid w:val="00A07F77"/>
    <w:rsid w:val="00A3719A"/>
    <w:rsid w:val="00A532D8"/>
    <w:rsid w:val="00A7159D"/>
    <w:rsid w:val="00A8278B"/>
    <w:rsid w:val="00AD646D"/>
    <w:rsid w:val="00B14D75"/>
    <w:rsid w:val="00B2389E"/>
    <w:rsid w:val="00B37EDF"/>
    <w:rsid w:val="00B94FCF"/>
    <w:rsid w:val="00BE4337"/>
    <w:rsid w:val="00CE2312"/>
    <w:rsid w:val="00D62147"/>
    <w:rsid w:val="00E27238"/>
    <w:rsid w:val="00E55825"/>
    <w:rsid w:val="00EF757F"/>
    <w:rsid w:val="00EF7D8E"/>
    <w:rsid w:val="00F475D1"/>
    <w:rsid w:val="00F47BD1"/>
    <w:rsid w:val="00F95B5C"/>
    <w:rsid w:val="00FD3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92AA"/>
  <w15:chartTrackingRefBased/>
  <w15:docId w15:val="{BE6545A5-E246-4DBC-B164-AD49C026B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0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Riffel</dc:creator>
  <cp:keywords/>
  <dc:description/>
  <cp:lastModifiedBy>Laura Riffel</cp:lastModifiedBy>
  <cp:revision>3</cp:revision>
  <dcterms:created xsi:type="dcterms:W3CDTF">2020-04-27T18:28:00Z</dcterms:created>
  <dcterms:modified xsi:type="dcterms:W3CDTF">2020-04-27T18:29:00Z</dcterms:modified>
</cp:coreProperties>
</file>